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2D647" w14:textId="77777777" w:rsidR="007E7117" w:rsidRDefault="00F35A62">
      <w:r>
        <w:t xml:space="preserve">Create </w:t>
      </w:r>
      <w:r w:rsidR="002826FC">
        <w:t>Codebook</w:t>
      </w:r>
    </w:p>
    <w:p w14:paraId="66131498" w14:textId="77777777" w:rsidR="00F35A62" w:rsidRDefault="00F35A62">
      <w:r>
        <w:t>Methods used</w:t>
      </w:r>
    </w:p>
    <w:p w14:paraId="0509EAE8" w14:textId="77777777" w:rsidR="00F35A62" w:rsidRDefault="00F35A62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1) </w:t>
      </w:r>
      <w:r w:rsidRPr="00F35A62">
        <w:rPr>
          <w:b/>
          <w:bCs/>
          <w:lang w:val="en-US"/>
        </w:rPr>
        <w:t>Creating the codebook using standard R API functionality</w:t>
      </w:r>
    </w:p>
    <w:p w14:paraId="68857808" w14:textId="77777777" w:rsidR="00F35A62" w:rsidRPr="00F35A62" w:rsidRDefault="00F35A62">
      <w:pPr>
        <w:rPr>
          <w:lang w:val="en-US"/>
        </w:rPr>
      </w:pPr>
      <w:r w:rsidRPr="00F35A62">
        <w:rPr>
          <w:lang w:val="en-US"/>
        </w:rPr>
        <w:t xml:space="preserve">Below is the code used in RStudio to generate the </w:t>
      </w:r>
      <w:r w:rsidR="002826FC" w:rsidRPr="00F35A62">
        <w:rPr>
          <w:lang w:val="en-US"/>
        </w:rPr>
        <w:t>Codebo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35A62" w14:paraId="14883ED3" w14:textId="77777777" w:rsidTr="00F35A62">
        <w:tc>
          <w:tcPr>
            <w:tcW w:w="9016" w:type="dxa"/>
          </w:tcPr>
          <w:p w14:paraId="635ABC1F" w14:textId="77777777" w:rsidR="008D16E4" w:rsidRPr="008D16E4" w:rsidRDefault="008D16E4" w:rsidP="008D16E4">
            <w:pPr>
              <w:rPr>
                <w:color w:val="00B050"/>
              </w:rPr>
            </w:pPr>
            <w:r w:rsidRPr="008D16E4">
              <w:rPr>
                <w:color w:val="00B050"/>
              </w:rPr>
              <w:t xml:space="preserve">#install package </w:t>
            </w:r>
          </w:p>
          <w:p w14:paraId="2AEFDCB6" w14:textId="77777777" w:rsidR="008D16E4" w:rsidRPr="008D16E4" w:rsidRDefault="008D16E4" w:rsidP="008D16E4">
            <w:pPr>
              <w:rPr>
                <w:color w:val="00B050"/>
              </w:rPr>
            </w:pPr>
            <w:proofErr w:type="spellStart"/>
            <w:proofErr w:type="gramStart"/>
            <w:r w:rsidRPr="008D16E4">
              <w:t>install.packages</w:t>
            </w:r>
            <w:proofErr w:type="spellEnd"/>
            <w:proofErr w:type="gramEnd"/>
            <w:r w:rsidRPr="008D16E4">
              <w:t>("</w:t>
            </w:r>
            <w:proofErr w:type="spellStart"/>
            <w:r w:rsidRPr="008D16E4">
              <w:t>memisc</w:t>
            </w:r>
            <w:proofErr w:type="spellEnd"/>
            <w:r w:rsidRPr="008D16E4">
              <w:t>")</w:t>
            </w:r>
          </w:p>
          <w:p w14:paraId="4EF2F7BA" w14:textId="77777777" w:rsidR="008D16E4" w:rsidRPr="008D16E4" w:rsidRDefault="008D16E4" w:rsidP="008D16E4">
            <w:pPr>
              <w:rPr>
                <w:color w:val="00B050"/>
              </w:rPr>
            </w:pPr>
          </w:p>
          <w:p w14:paraId="5A166A98" w14:textId="77777777" w:rsidR="008D16E4" w:rsidRPr="008D16E4" w:rsidRDefault="008D16E4" w:rsidP="008D16E4">
            <w:pPr>
              <w:rPr>
                <w:color w:val="00B050"/>
              </w:rPr>
            </w:pPr>
            <w:r w:rsidRPr="008D16E4">
              <w:rPr>
                <w:color w:val="00B050"/>
              </w:rPr>
              <w:t>#call the package used</w:t>
            </w:r>
          </w:p>
          <w:p w14:paraId="290422C3" w14:textId="77777777" w:rsidR="008D16E4" w:rsidRPr="008D16E4" w:rsidRDefault="008D16E4" w:rsidP="008D16E4">
            <w:r w:rsidRPr="008D16E4">
              <w:t>library(</w:t>
            </w:r>
            <w:proofErr w:type="spellStart"/>
            <w:r w:rsidRPr="008D16E4">
              <w:t>memisc</w:t>
            </w:r>
            <w:proofErr w:type="spellEnd"/>
            <w:r w:rsidRPr="008D16E4">
              <w:t>)</w:t>
            </w:r>
          </w:p>
          <w:p w14:paraId="1EB648A4" w14:textId="77777777" w:rsidR="008D16E4" w:rsidRPr="008D16E4" w:rsidRDefault="008D16E4" w:rsidP="008D16E4">
            <w:pPr>
              <w:rPr>
                <w:color w:val="00B050"/>
              </w:rPr>
            </w:pPr>
          </w:p>
          <w:p w14:paraId="520D7F16" w14:textId="77777777" w:rsidR="008D16E4" w:rsidRPr="008D16E4" w:rsidRDefault="008D16E4" w:rsidP="008D16E4">
            <w:pPr>
              <w:rPr>
                <w:color w:val="00B050"/>
              </w:rPr>
            </w:pPr>
            <w:r w:rsidRPr="008D16E4">
              <w:rPr>
                <w:color w:val="00B050"/>
              </w:rPr>
              <w:t xml:space="preserve">#declare </w:t>
            </w:r>
            <w:r>
              <w:rPr>
                <w:color w:val="00B050"/>
              </w:rPr>
              <w:t>iris</w:t>
            </w:r>
            <w:r w:rsidRPr="008D16E4">
              <w:rPr>
                <w:color w:val="00B050"/>
              </w:rPr>
              <w:t xml:space="preserve"> as a list of data set for </w:t>
            </w:r>
            <w:r>
              <w:rPr>
                <w:color w:val="00B050"/>
              </w:rPr>
              <w:t>iris</w:t>
            </w:r>
          </w:p>
          <w:p w14:paraId="6AD16214" w14:textId="77777777" w:rsidR="008D16E4" w:rsidRPr="008D16E4" w:rsidRDefault="008D16E4" w:rsidP="008D16E4">
            <w:pPr>
              <w:rPr>
                <w:color w:val="00B050"/>
              </w:rPr>
            </w:pPr>
            <w:r w:rsidRPr="008D16E4">
              <w:rPr>
                <w:color w:val="00B050"/>
              </w:rPr>
              <w:t>#</w:t>
            </w:r>
            <w:r>
              <w:rPr>
                <w:color w:val="00B050"/>
              </w:rPr>
              <w:t>iris</w:t>
            </w:r>
            <w:r w:rsidRPr="008D16E4">
              <w:rPr>
                <w:color w:val="00B050"/>
              </w:rPr>
              <w:t xml:space="preserve"> is about Areas of the World's Major Landmasses</w:t>
            </w:r>
          </w:p>
          <w:p w14:paraId="7DAC9977" w14:textId="77777777" w:rsidR="008D16E4" w:rsidRPr="008D16E4" w:rsidRDefault="008D16E4" w:rsidP="008D16E4">
            <w:r>
              <w:t>iris</w:t>
            </w:r>
            <w:r w:rsidRPr="008D16E4">
              <w:t xml:space="preserve"> &lt;- </w:t>
            </w:r>
            <w:proofErr w:type="spellStart"/>
            <w:r w:rsidRPr="008D16E4">
              <w:t>data.set</w:t>
            </w:r>
            <w:proofErr w:type="spellEnd"/>
            <w:r w:rsidRPr="008D16E4">
              <w:t>(iris)</w:t>
            </w:r>
          </w:p>
          <w:p w14:paraId="61886257" w14:textId="77777777" w:rsidR="008D16E4" w:rsidRPr="008D16E4" w:rsidRDefault="008D16E4" w:rsidP="008D16E4">
            <w:pPr>
              <w:rPr>
                <w:color w:val="00B050"/>
              </w:rPr>
            </w:pPr>
          </w:p>
          <w:p w14:paraId="4831840A" w14:textId="77777777" w:rsidR="008D16E4" w:rsidRPr="008D16E4" w:rsidRDefault="008D16E4" w:rsidP="008D16E4">
            <w:pPr>
              <w:rPr>
                <w:color w:val="00B050"/>
              </w:rPr>
            </w:pPr>
            <w:r w:rsidRPr="008D16E4">
              <w:rPr>
                <w:color w:val="00B050"/>
              </w:rPr>
              <w:t xml:space="preserve">#check the variable of </w:t>
            </w:r>
            <w:r>
              <w:rPr>
                <w:color w:val="00B050"/>
              </w:rPr>
              <w:t>iris</w:t>
            </w:r>
          </w:p>
          <w:p w14:paraId="2EA344B5" w14:textId="77777777" w:rsidR="008D16E4" w:rsidRPr="008D16E4" w:rsidRDefault="008D16E4" w:rsidP="008D16E4">
            <w:proofErr w:type="spellStart"/>
            <w:r w:rsidRPr="008D16E4">
              <w:t>typeof</w:t>
            </w:r>
            <w:proofErr w:type="spellEnd"/>
            <w:r w:rsidRPr="008D16E4">
              <w:t>(iris)</w:t>
            </w:r>
          </w:p>
          <w:p w14:paraId="488F9BC3" w14:textId="77777777" w:rsidR="008D16E4" w:rsidRPr="008D16E4" w:rsidRDefault="008D16E4" w:rsidP="008D16E4">
            <w:pPr>
              <w:rPr>
                <w:color w:val="00B050"/>
              </w:rPr>
            </w:pPr>
          </w:p>
          <w:p w14:paraId="485750AC" w14:textId="77777777" w:rsidR="008D16E4" w:rsidRPr="008D16E4" w:rsidRDefault="008D16E4" w:rsidP="008D16E4">
            <w:pPr>
              <w:rPr>
                <w:color w:val="00B050"/>
              </w:rPr>
            </w:pPr>
            <w:r w:rsidRPr="008D16E4">
              <w:rPr>
                <w:color w:val="00B050"/>
              </w:rPr>
              <w:t xml:space="preserve">#display the list </w:t>
            </w:r>
          </w:p>
          <w:p w14:paraId="58BE9F3D" w14:textId="77777777" w:rsidR="008D16E4" w:rsidRPr="008D16E4" w:rsidRDefault="008D16E4" w:rsidP="008D16E4">
            <w:r w:rsidRPr="008D16E4">
              <w:t>iris</w:t>
            </w:r>
          </w:p>
          <w:p w14:paraId="23EFCF50" w14:textId="77777777" w:rsidR="008D16E4" w:rsidRPr="008D16E4" w:rsidRDefault="008D16E4" w:rsidP="008D16E4">
            <w:pPr>
              <w:rPr>
                <w:color w:val="00B050"/>
              </w:rPr>
            </w:pPr>
          </w:p>
          <w:p w14:paraId="41F0F5F9" w14:textId="77777777" w:rsidR="008D16E4" w:rsidRPr="008D16E4" w:rsidRDefault="008D16E4" w:rsidP="008D16E4">
            <w:pPr>
              <w:rPr>
                <w:color w:val="00B050"/>
              </w:rPr>
            </w:pPr>
            <w:r w:rsidRPr="008D16E4">
              <w:rPr>
                <w:color w:val="00B050"/>
              </w:rPr>
              <w:t>#call codebook to be stored in codebook</w:t>
            </w:r>
          </w:p>
          <w:p w14:paraId="541916FD" w14:textId="77777777" w:rsidR="008D16E4" w:rsidRPr="008D16E4" w:rsidRDefault="008D16E4" w:rsidP="008D16E4">
            <w:r w:rsidRPr="008D16E4">
              <w:t>codebook(iris)</w:t>
            </w:r>
          </w:p>
          <w:p w14:paraId="6193D754" w14:textId="77777777" w:rsidR="008D16E4" w:rsidRPr="008D16E4" w:rsidRDefault="008D16E4" w:rsidP="008D16E4">
            <w:pPr>
              <w:rPr>
                <w:color w:val="00B050"/>
              </w:rPr>
            </w:pPr>
          </w:p>
          <w:p w14:paraId="7FB88F2C" w14:textId="77777777" w:rsidR="008D16E4" w:rsidRPr="008D16E4" w:rsidRDefault="008D16E4" w:rsidP="008D16E4">
            <w:pPr>
              <w:rPr>
                <w:color w:val="00B050"/>
              </w:rPr>
            </w:pPr>
            <w:r w:rsidRPr="008D16E4">
              <w:rPr>
                <w:color w:val="00B050"/>
              </w:rPr>
              <w:t>#summary of the whole data stored in codebook</w:t>
            </w:r>
          </w:p>
          <w:p w14:paraId="66598D22" w14:textId="77777777" w:rsidR="00F35A62" w:rsidRDefault="008D16E4" w:rsidP="008D16E4">
            <w:r w:rsidRPr="008D16E4">
              <w:t>summary(iris)</w:t>
            </w:r>
          </w:p>
        </w:tc>
      </w:tr>
    </w:tbl>
    <w:p w14:paraId="49DEE697" w14:textId="77777777" w:rsidR="00F35A62" w:rsidRDefault="00F35A62"/>
    <w:p w14:paraId="074102B4" w14:textId="77777777" w:rsidR="00F35A62" w:rsidRDefault="00F35A62">
      <w:r>
        <w:t xml:space="preserve">Below is the result displayed by </w:t>
      </w:r>
      <w:r w:rsidR="002826FC">
        <w:t>RStudio</w:t>
      </w:r>
      <w:r>
        <w:t xml:space="preserve"> regarding the data set “</w:t>
      </w:r>
      <w:r w:rsidR="008D16E4">
        <w:t>iris</w:t>
      </w:r>
      <w:r>
        <w:t>”</w:t>
      </w:r>
    </w:p>
    <w:p w14:paraId="641170AE" w14:textId="77777777" w:rsidR="00F35A62" w:rsidRDefault="008D16E4">
      <w:r>
        <w:rPr>
          <w:noProof/>
        </w:rPr>
        <w:drawing>
          <wp:inline distT="0" distB="0" distL="0" distR="0" wp14:anchorId="7DEB58EB" wp14:editId="48BF3A96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CB362" w14:textId="77777777" w:rsidR="00F35A62" w:rsidRDefault="008D16E4">
      <w:r>
        <w:rPr>
          <w:noProof/>
        </w:rPr>
        <w:lastRenderedPageBreak/>
        <w:drawing>
          <wp:inline distT="0" distB="0" distL="0" distR="0" wp14:anchorId="6B377936" wp14:editId="4A31FBF6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A66DB" w14:textId="77777777" w:rsidR="008D16E4" w:rsidRDefault="008D16E4"/>
    <w:p w14:paraId="43E8B880" w14:textId="77777777" w:rsidR="008D16E4" w:rsidRDefault="008D16E4">
      <w:r>
        <w:rPr>
          <w:noProof/>
        </w:rPr>
        <w:drawing>
          <wp:inline distT="0" distB="0" distL="0" distR="0" wp14:anchorId="7A9BE335" wp14:editId="49685619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AD147" w14:textId="77777777" w:rsidR="008D16E4" w:rsidRDefault="008D16E4"/>
    <w:p w14:paraId="1E3B7546" w14:textId="77777777" w:rsidR="008D16E4" w:rsidRDefault="008D16E4">
      <w:r>
        <w:rPr>
          <w:noProof/>
        </w:rPr>
        <w:lastRenderedPageBreak/>
        <w:drawing>
          <wp:inline distT="0" distB="0" distL="0" distR="0" wp14:anchorId="42BBE203" wp14:editId="3CDA5A44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EC828" w14:textId="77777777" w:rsidR="008D16E4" w:rsidRDefault="008D16E4"/>
    <w:p w14:paraId="54219C8B" w14:textId="77777777" w:rsidR="008D16E4" w:rsidRDefault="008D16E4">
      <w:r>
        <w:rPr>
          <w:noProof/>
        </w:rPr>
        <w:drawing>
          <wp:inline distT="0" distB="0" distL="0" distR="0" wp14:anchorId="1FC5BFFE" wp14:editId="00632C39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F5D8F" w14:textId="77777777" w:rsidR="00F35A62" w:rsidRDefault="002826FC">
      <w:r>
        <w:t>Description of Codebook:</w:t>
      </w:r>
    </w:p>
    <w:p w14:paraId="3935015B" w14:textId="77777777" w:rsidR="002826FC" w:rsidRDefault="002826FC" w:rsidP="002826FC">
      <w:pPr>
        <w:pStyle w:val="ListParagraph"/>
        <w:numPr>
          <w:ilvl w:val="0"/>
          <w:numId w:val="1"/>
        </w:numPr>
      </w:pPr>
      <w:r>
        <w:t xml:space="preserve">While displaying the </w:t>
      </w:r>
      <w:r w:rsidR="008D16E4">
        <w:t>iris</w:t>
      </w:r>
      <w:r>
        <w:t xml:space="preserve"> using code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2826FC" w14:paraId="1069D5C7" w14:textId="77777777" w:rsidTr="00616C2A">
        <w:tc>
          <w:tcPr>
            <w:tcW w:w="9016" w:type="dxa"/>
          </w:tcPr>
          <w:p w14:paraId="4181C1B2" w14:textId="77777777" w:rsidR="002826FC" w:rsidRPr="002826FC" w:rsidRDefault="002826FC" w:rsidP="002826FC">
            <w:pPr>
              <w:pStyle w:val="ListParagraph"/>
              <w:rPr>
                <w:color w:val="00B050"/>
              </w:rPr>
            </w:pPr>
            <w:r w:rsidRPr="002826FC">
              <w:rPr>
                <w:color w:val="00B050"/>
              </w:rPr>
              <w:t xml:space="preserve">#display the list </w:t>
            </w:r>
          </w:p>
          <w:p w14:paraId="29F0A800" w14:textId="77777777" w:rsidR="002826FC" w:rsidRDefault="008D16E4" w:rsidP="002826FC">
            <w:pPr>
              <w:pStyle w:val="ListParagraph"/>
            </w:pPr>
            <w:r>
              <w:t>iris</w:t>
            </w:r>
          </w:p>
        </w:tc>
      </w:tr>
    </w:tbl>
    <w:p w14:paraId="473AFB99" w14:textId="77777777" w:rsidR="002826FC" w:rsidRDefault="002826FC" w:rsidP="002826FC">
      <w:pPr>
        <w:pStyle w:val="ListParagraph"/>
      </w:pPr>
    </w:p>
    <w:p w14:paraId="3CD30149" w14:textId="77777777" w:rsidR="002826FC" w:rsidRDefault="002826FC" w:rsidP="008D16E4">
      <w:pPr>
        <w:pStyle w:val="ListParagraph"/>
      </w:pPr>
      <w:r>
        <w:t>RStudio</w:t>
      </w:r>
      <w:r>
        <w:t xml:space="preserve"> will display</w:t>
      </w:r>
      <w:r w:rsidRPr="008D16E4">
        <w:rPr>
          <w:b/>
          <w:bCs/>
        </w:rPr>
        <w:t xml:space="preserve"> </w:t>
      </w:r>
      <w:r w:rsidR="008D16E4" w:rsidRPr="008D16E4">
        <w:rPr>
          <w:b/>
          <w:bCs/>
        </w:rPr>
        <w:t>all</w:t>
      </w:r>
      <w:r w:rsidR="008D16E4">
        <w:t xml:space="preserve"> </w:t>
      </w:r>
      <w:r>
        <w:t>the</w:t>
      </w:r>
      <w:r>
        <w:t xml:space="preserve"> </w:t>
      </w:r>
      <w:r w:rsidRPr="002826FC">
        <w:rPr>
          <w:b/>
          <w:bCs/>
        </w:rPr>
        <w:t>raw</w:t>
      </w:r>
      <w:r w:rsidRPr="002826FC">
        <w:rPr>
          <w:b/>
          <w:bCs/>
        </w:rPr>
        <w:t xml:space="preserve"> </w:t>
      </w:r>
      <w:r>
        <w:t xml:space="preserve">data of the surface area </w:t>
      </w:r>
      <w:r w:rsidRPr="002826FC">
        <w:t>of the World's Major Landmasses</w:t>
      </w:r>
      <w:r>
        <w:t xml:space="preserve"> in list form. The data include the</w:t>
      </w:r>
      <w:r w:rsidR="008D16E4">
        <w:t xml:space="preserve"> </w:t>
      </w:r>
      <w:r w:rsidR="008D16E4" w:rsidRPr="008D16E4">
        <w:t>Sepal</w:t>
      </w:r>
      <w:r w:rsidR="008D16E4">
        <w:t xml:space="preserve"> </w:t>
      </w:r>
      <w:r w:rsidR="008D16E4" w:rsidRPr="008D16E4">
        <w:t>Length</w:t>
      </w:r>
      <w:r w:rsidR="008D16E4">
        <w:t>,</w:t>
      </w:r>
      <w:r w:rsidR="008D16E4" w:rsidRPr="008D16E4">
        <w:t xml:space="preserve"> Sepal</w:t>
      </w:r>
      <w:r w:rsidR="008D16E4">
        <w:t xml:space="preserve"> </w:t>
      </w:r>
      <w:r w:rsidR="008D16E4" w:rsidRPr="008D16E4">
        <w:t>Width</w:t>
      </w:r>
      <w:r w:rsidR="008D16E4">
        <w:t>,</w:t>
      </w:r>
      <w:r w:rsidR="008D16E4" w:rsidRPr="008D16E4">
        <w:t xml:space="preserve"> Petal</w:t>
      </w:r>
      <w:r w:rsidR="008D16E4">
        <w:t xml:space="preserve"> </w:t>
      </w:r>
      <w:r w:rsidR="008D16E4" w:rsidRPr="008D16E4">
        <w:t>Length</w:t>
      </w:r>
      <w:r w:rsidR="008D16E4">
        <w:t>,</w:t>
      </w:r>
      <w:r w:rsidR="008D16E4" w:rsidRPr="008D16E4">
        <w:t xml:space="preserve"> Petal</w:t>
      </w:r>
      <w:r w:rsidR="008D16E4">
        <w:t xml:space="preserve"> </w:t>
      </w:r>
      <w:r w:rsidR="008D16E4" w:rsidRPr="008D16E4">
        <w:t xml:space="preserve">Width    </w:t>
      </w:r>
      <w:r w:rsidR="008D16E4">
        <w:t xml:space="preserve">and </w:t>
      </w:r>
      <w:r w:rsidR="008D16E4" w:rsidRPr="008D16E4">
        <w:t>Species</w:t>
      </w:r>
      <w:r>
        <w:br/>
      </w:r>
    </w:p>
    <w:p w14:paraId="05E52C28" w14:textId="77777777" w:rsidR="002826FC" w:rsidRDefault="002826FC" w:rsidP="002826FC">
      <w:pPr>
        <w:pStyle w:val="ListParagraph"/>
        <w:numPr>
          <w:ilvl w:val="0"/>
          <w:numId w:val="1"/>
        </w:numPr>
      </w:pPr>
      <w:r>
        <w:lastRenderedPageBreak/>
        <w:t>while calling for codebook and storing in 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2826FC" w14:paraId="0E4EED61" w14:textId="77777777" w:rsidTr="00616C2A">
        <w:tc>
          <w:tcPr>
            <w:tcW w:w="9016" w:type="dxa"/>
          </w:tcPr>
          <w:p w14:paraId="43DBBDD1" w14:textId="77777777" w:rsidR="002826FC" w:rsidRPr="002826FC" w:rsidRDefault="002826FC" w:rsidP="002826FC">
            <w:pPr>
              <w:pStyle w:val="ListParagraph"/>
              <w:rPr>
                <w:color w:val="00B050"/>
              </w:rPr>
            </w:pPr>
            <w:r w:rsidRPr="002826FC">
              <w:rPr>
                <w:color w:val="00B050"/>
              </w:rPr>
              <w:t xml:space="preserve">#call </w:t>
            </w:r>
            <w:r w:rsidRPr="002826FC">
              <w:rPr>
                <w:color w:val="00B050"/>
              </w:rPr>
              <w:t>codebook</w:t>
            </w:r>
            <w:r w:rsidRPr="002826FC">
              <w:rPr>
                <w:color w:val="00B050"/>
              </w:rPr>
              <w:t xml:space="preserve"> to be stored in </w:t>
            </w:r>
            <w:r w:rsidRPr="002826FC">
              <w:rPr>
                <w:color w:val="00B050"/>
              </w:rPr>
              <w:t>codebook</w:t>
            </w:r>
          </w:p>
          <w:p w14:paraId="600DD91C" w14:textId="77777777" w:rsidR="002826FC" w:rsidRDefault="002826FC" w:rsidP="002826FC">
            <w:pPr>
              <w:pStyle w:val="ListParagraph"/>
            </w:pPr>
            <w:r>
              <w:t>codebook(</w:t>
            </w:r>
            <w:r w:rsidR="008D16E4">
              <w:t>iris</w:t>
            </w:r>
            <w:r>
              <w:t>)</w:t>
            </w:r>
          </w:p>
        </w:tc>
      </w:tr>
    </w:tbl>
    <w:p w14:paraId="04F54C6D" w14:textId="77777777" w:rsidR="002826FC" w:rsidRDefault="002826FC" w:rsidP="002826FC">
      <w:pPr>
        <w:pStyle w:val="ListParagraph"/>
      </w:pPr>
    </w:p>
    <w:p w14:paraId="5181AF30" w14:textId="77777777" w:rsidR="002826FC" w:rsidRDefault="002826FC" w:rsidP="002826FC">
      <w:pPr>
        <w:pStyle w:val="ListParagraph"/>
      </w:pPr>
      <w:r>
        <w:t>RStudio will display the dat</w:t>
      </w:r>
      <w:r>
        <w:t>a</w:t>
      </w:r>
      <w:r w:rsidR="00C86320">
        <w:t xml:space="preserve"> is</w:t>
      </w:r>
      <w:r>
        <w:t xml:space="preserve"> </w:t>
      </w:r>
      <w:r w:rsidRPr="00F870CA">
        <w:rPr>
          <w:b/>
          <w:bCs/>
        </w:rPr>
        <w:t xml:space="preserve">transformed </w:t>
      </w:r>
      <w:r w:rsidR="00F870CA" w:rsidRPr="00F870CA">
        <w:rPr>
          <w:b/>
          <w:bCs/>
        </w:rPr>
        <w:t xml:space="preserve">into </w:t>
      </w:r>
      <w:r w:rsidR="00F870CA">
        <w:rPr>
          <w:b/>
          <w:bCs/>
        </w:rPr>
        <w:t>statistic about the data</w:t>
      </w:r>
      <w:r>
        <w:t xml:space="preserve"> </w:t>
      </w:r>
      <w:r w:rsidR="00F870CA">
        <w:t>including</w:t>
      </w:r>
      <w:r>
        <w:t xml:space="preserve"> </w:t>
      </w:r>
      <w:r>
        <w:t xml:space="preserve">    </w:t>
      </w:r>
    </w:p>
    <w:p w14:paraId="772AAA1D" w14:textId="77777777" w:rsidR="008D16E4" w:rsidRDefault="008D16E4" w:rsidP="00C86320">
      <w:pPr>
        <w:pStyle w:val="ListParagraph"/>
      </w:pPr>
      <w:r>
        <w:t>Min.</w:t>
      </w:r>
      <w:r>
        <w:t>,</w:t>
      </w:r>
      <w:r>
        <w:t>1st Qu</w:t>
      </w:r>
      <w:r w:rsidR="00C86320">
        <w:t xml:space="preserve">artile, </w:t>
      </w:r>
      <w:r>
        <w:t>Median</w:t>
      </w:r>
      <w:r w:rsidR="00C86320">
        <w:t xml:space="preserve">, </w:t>
      </w:r>
      <w:r>
        <w:t>Mean</w:t>
      </w:r>
      <w:r w:rsidR="00C86320">
        <w:t xml:space="preserve">, </w:t>
      </w:r>
      <w:r>
        <w:t>3rd Qu</w:t>
      </w:r>
      <w:r w:rsidR="00C86320">
        <w:t xml:space="preserve">artile and </w:t>
      </w:r>
      <w:r>
        <w:t>Max</w:t>
      </w:r>
      <w:r w:rsidR="00C86320">
        <w:t>. These statistics are all classified by the category stated on list.</w:t>
      </w:r>
    </w:p>
    <w:p w14:paraId="3ACD0708" w14:textId="77777777" w:rsidR="00F870CA" w:rsidRDefault="00F870CA" w:rsidP="002826FC">
      <w:pPr>
        <w:pStyle w:val="ListParagraph"/>
      </w:pPr>
    </w:p>
    <w:p w14:paraId="66939858" w14:textId="77777777" w:rsidR="00F870CA" w:rsidRDefault="00F870CA" w:rsidP="00F870CA">
      <w:pPr>
        <w:pStyle w:val="ListParagraph"/>
        <w:numPr>
          <w:ilvl w:val="0"/>
          <w:numId w:val="1"/>
        </w:numPr>
      </w:pPr>
      <w:r>
        <w:t xml:space="preserve">while </w:t>
      </w:r>
      <w:r>
        <w:t>summary</w:t>
      </w:r>
      <w:r>
        <w:t xml:space="preserve"> for codebook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F870CA" w14:paraId="466BEBF4" w14:textId="77777777" w:rsidTr="00616C2A">
        <w:tc>
          <w:tcPr>
            <w:tcW w:w="9016" w:type="dxa"/>
          </w:tcPr>
          <w:p w14:paraId="47484B06" w14:textId="77777777" w:rsidR="00F870CA" w:rsidRPr="00F870CA" w:rsidRDefault="00F870CA" w:rsidP="00F870CA">
            <w:pPr>
              <w:pStyle w:val="ListParagraph"/>
              <w:rPr>
                <w:color w:val="00B050"/>
              </w:rPr>
            </w:pPr>
            <w:r w:rsidRPr="00F870CA">
              <w:rPr>
                <w:color w:val="00B050"/>
              </w:rPr>
              <w:t>#summary of the whole data stored in codebook</w:t>
            </w:r>
          </w:p>
          <w:p w14:paraId="3B7303F7" w14:textId="77777777" w:rsidR="00F870CA" w:rsidRDefault="00F870CA" w:rsidP="00F870CA">
            <w:pPr>
              <w:pStyle w:val="ListParagraph"/>
            </w:pPr>
            <w:r>
              <w:t>summary(</w:t>
            </w:r>
            <w:r w:rsidR="008D16E4">
              <w:t>iris</w:t>
            </w:r>
            <w:r>
              <w:t>)</w:t>
            </w:r>
          </w:p>
        </w:tc>
      </w:tr>
    </w:tbl>
    <w:p w14:paraId="3547C596" w14:textId="77777777" w:rsidR="00F870CA" w:rsidRDefault="00F870CA" w:rsidP="00F870CA">
      <w:pPr>
        <w:pStyle w:val="ListParagraph"/>
      </w:pPr>
    </w:p>
    <w:p w14:paraId="1D73CC15" w14:textId="77777777" w:rsidR="002826FC" w:rsidRPr="00C86320" w:rsidRDefault="00F870CA" w:rsidP="00C86320">
      <w:pPr>
        <w:pStyle w:val="ListParagraph"/>
      </w:pPr>
      <w:r>
        <w:t xml:space="preserve">RStudio will display the data in a </w:t>
      </w:r>
      <w:r w:rsidR="00C86320">
        <w:rPr>
          <w:b/>
          <w:bCs/>
        </w:rPr>
        <w:t xml:space="preserve">summary form or table form of all the data stores in codebook. </w:t>
      </w:r>
    </w:p>
    <w:p w14:paraId="7E690B21" w14:textId="77777777" w:rsidR="002826FC" w:rsidRDefault="002826FC" w:rsidP="002826FC">
      <w:pPr>
        <w:pStyle w:val="ListParagraph"/>
      </w:pPr>
    </w:p>
    <w:p w14:paraId="1EDCF876" w14:textId="77777777" w:rsidR="00C86320" w:rsidRDefault="00C86320" w:rsidP="00C86320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1) </w:t>
      </w:r>
      <w:r w:rsidRPr="00C86320">
        <w:rPr>
          <w:b/>
          <w:bCs/>
          <w:lang w:val="en-US"/>
        </w:rPr>
        <w:t xml:space="preserve">Code to automatically generate a codebook - Using </w:t>
      </w:r>
      <w:proofErr w:type="spellStart"/>
      <w:r w:rsidRPr="00C86320">
        <w:rPr>
          <w:b/>
          <w:bCs/>
          <w:lang w:val="en-US"/>
        </w:rPr>
        <w:t>dataMaid</w:t>
      </w:r>
      <w:proofErr w:type="spellEnd"/>
      <w:r w:rsidRPr="00C86320">
        <w:rPr>
          <w:b/>
          <w:bCs/>
          <w:lang w:val="en-US"/>
        </w:rPr>
        <w:t xml:space="preserve"> Package</w:t>
      </w:r>
    </w:p>
    <w:p w14:paraId="1E3489EE" w14:textId="77777777" w:rsidR="00C86320" w:rsidRPr="00F35A62" w:rsidRDefault="00C86320" w:rsidP="00C86320">
      <w:pPr>
        <w:rPr>
          <w:lang w:val="en-US"/>
        </w:rPr>
      </w:pPr>
      <w:r w:rsidRPr="00F35A62">
        <w:rPr>
          <w:lang w:val="en-US"/>
        </w:rPr>
        <w:t>Below is the code used in RStudio to generate the Codebo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86320" w14:paraId="1082EE7A" w14:textId="77777777" w:rsidTr="00616C2A">
        <w:tc>
          <w:tcPr>
            <w:tcW w:w="9016" w:type="dxa"/>
          </w:tcPr>
          <w:p w14:paraId="609C38BD" w14:textId="77777777" w:rsidR="00C86320" w:rsidRPr="00C86320" w:rsidRDefault="00C86320" w:rsidP="00C86320">
            <w:pPr>
              <w:rPr>
                <w:color w:val="00B050"/>
              </w:rPr>
            </w:pPr>
          </w:p>
          <w:p w14:paraId="64399D39" w14:textId="77777777" w:rsidR="00C86320" w:rsidRPr="00C86320" w:rsidRDefault="00C86320" w:rsidP="00C86320">
            <w:pPr>
              <w:rPr>
                <w:color w:val="00B050"/>
              </w:rPr>
            </w:pPr>
            <w:r w:rsidRPr="00C86320">
              <w:rPr>
                <w:color w:val="00B050"/>
              </w:rPr>
              <w:t>#install the package</w:t>
            </w:r>
          </w:p>
          <w:p w14:paraId="1151897F" w14:textId="77777777" w:rsidR="00C86320" w:rsidRPr="00C86320" w:rsidRDefault="00C86320" w:rsidP="00C86320">
            <w:proofErr w:type="spellStart"/>
            <w:proofErr w:type="gramStart"/>
            <w:r w:rsidRPr="00C86320">
              <w:t>install.packages</w:t>
            </w:r>
            <w:proofErr w:type="spellEnd"/>
            <w:proofErr w:type="gramEnd"/>
            <w:r w:rsidRPr="00C86320">
              <w:t>("</w:t>
            </w:r>
            <w:proofErr w:type="spellStart"/>
            <w:r w:rsidRPr="00C86320">
              <w:t>dataMaid</w:t>
            </w:r>
            <w:proofErr w:type="spellEnd"/>
            <w:r w:rsidRPr="00C86320">
              <w:t>")</w:t>
            </w:r>
          </w:p>
          <w:p w14:paraId="0014954C" w14:textId="77777777" w:rsidR="00C86320" w:rsidRPr="00C86320" w:rsidRDefault="00C86320" w:rsidP="00C86320">
            <w:pPr>
              <w:rPr>
                <w:color w:val="00B050"/>
              </w:rPr>
            </w:pPr>
          </w:p>
          <w:p w14:paraId="30B03504" w14:textId="77777777" w:rsidR="00C86320" w:rsidRPr="00C86320" w:rsidRDefault="00C86320" w:rsidP="00C86320">
            <w:pPr>
              <w:rPr>
                <w:color w:val="00B050"/>
              </w:rPr>
            </w:pPr>
            <w:r w:rsidRPr="00C86320">
              <w:rPr>
                <w:color w:val="00B050"/>
              </w:rPr>
              <w:t>#call library to be used to make codebook</w:t>
            </w:r>
          </w:p>
          <w:p w14:paraId="72EE9AF7" w14:textId="77777777" w:rsidR="00C86320" w:rsidRPr="00C86320" w:rsidRDefault="00C86320" w:rsidP="00C86320">
            <w:r w:rsidRPr="00C86320">
              <w:t>library(</w:t>
            </w:r>
            <w:proofErr w:type="spellStart"/>
            <w:r w:rsidRPr="00C86320">
              <w:t>dataMaid</w:t>
            </w:r>
            <w:proofErr w:type="spellEnd"/>
            <w:r w:rsidRPr="00C86320">
              <w:t>)</w:t>
            </w:r>
          </w:p>
          <w:p w14:paraId="46BBEC44" w14:textId="77777777" w:rsidR="00C86320" w:rsidRPr="00C86320" w:rsidRDefault="00C86320" w:rsidP="00C86320">
            <w:pPr>
              <w:rPr>
                <w:color w:val="00B050"/>
              </w:rPr>
            </w:pPr>
          </w:p>
          <w:p w14:paraId="3263D455" w14:textId="77777777" w:rsidR="00C86320" w:rsidRPr="00C86320" w:rsidRDefault="00C86320" w:rsidP="00C86320">
            <w:pPr>
              <w:rPr>
                <w:color w:val="00B050"/>
              </w:rPr>
            </w:pPr>
            <w:r w:rsidRPr="00C86320">
              <w:rPr>
                <w:color w:val="00B050"/>
              </w:rPr>
              <w:t>#declare which data set to be used</w:t>
            </w:r>
          </w:p>
          <w:p w14:paraId="3AD57C5F" w14:textId="77777777" w:rsidR="00C86320" w:rsidRPr="00C86320" w:rsidRDefault="00C86320" w:rsidP="00C86320">
            <w:r w:rsidRPr="00C86320">
              <w:t>data("iris")</w:t>
            </w:r>
          </w:p>
          <w:p w14:paraId="2B112AE5" w14:textId="77777777" w:rsidR="00C86320" w:rsidRPr="00C86320" w:rsidRDefault="00C86320" w:rsidP="00C86320">
            <w:pPr>
              <w:rPr>
                <w:color w:val="00B050"/>
              </w:rPr>
            </w:pPr>
          </w:p>
          <w:p w14:paraId="4CA759A0" w14:textId="77777777" w:rsidR="00C86320" w:rsidRPr="00C86320" w:rsidRDefault="00C86320" w:rsidP="00C86320">
            <w:pPr>
              <w:rPr>
                <w:color w:val="00B050"/>
              </w:rPr>
            </w:pPr>
            <w:r w:rsidRPr="00C86320">
              <w:rPr>
                <w:color w:val="00B050"/>
              </w:rPr>
              <w:t>#make a codebook for iris</w:t>
            </w:r>
          </w:p>
          <w:p w14:paraId="4B261F13" w14:textId="77777777" w:rsidR="00C86320" w:rsidRDefault="00C86320" w:rsidP="00C86320">
            <w:proofErr w:type="spellStart"/>
            <w:r w:rsidRPr="00C86320">
              <w:t>makeCodebook</w:t>
            </w:r>
            <w:proofErr w:type="spellEnd"/>
            <w:r w:rsidRPr="00C86320">
              <w:t>(iris)</w:t>
            </w:r>
          </w:p>
        </w:tc>
      </w:tr>
    </w:tbl>
    <w:p w14:paraId="0A03783E" w14:textId="77777777" w:rsidR="00C86320" w:rsidRDefault="00C86320" w:rsidP="00C86320"/>
    <w:p w14:paraId="4228A5A9" w14:textId="77777777" w:rsidR="00C86320" w:rsidRDefault="00C86320" w:rsidP="00C86320">
      <w:r>
        <w:t>Below is the result displayed by RStudio regarding the data set “iris”</w:t>
      </w:r>
    </w:p>
    <w:p w14:paraId="2C6814A5" w14:textId="77777777" w:rsidR="00F870CA" w:rsidRDefault="00F870CA"/>
    <w:p w14:paraId="2FECC606" w14:textId="77777777" w:rsidR="00F870CA" w:rsidRDefault="00F870CA" w:rsidP="00F870CA">
      <w:pPr>
        <w:pStyle w:val="Title"/>
      </w:pPr>
      <w:r>
        <w:t>Codebook for iris</w:t>
      </w:r>
    </w:p>
    <w:p w14:paraId="2975A3FB" w14:textId="77777777" w:rsidR="00F870CA" w:rsidRDefault="00F870CA" w:rsidP="00F870CA">
      <w:pPr>
        <w:pStyle w:val="Subtitle"/>
      </w:pPr>
      <w:r>
        <w:t xml:space="preserve">Autogenerated data summary from </w:t>
      </w:r>
      <w:proofErr w:type="spellStart"/>
      <w:r>
        <w:t>dataMaid</w:t>
      </w:r>
      <w:proofErr w:type="spellEnd"/>
    </w:p>
    <w:p w14:paraId="212098D2" w14:textId="77777777" w:rsidR="00F870CA" w:rsidRDefault="00F870CA" w:rsidP="00F870CA">
      <w:pPr>
        <w:pStyle w:val="Date"/>
      </w:pPr>
      <w:r>
        <w:t>2020-04-28 10:19:51</w:t>
      </w:r>
    </w:p>
    <w:p w14:paraId="7A937273" w14:textId="77777777" w:rsidR="00F870CA" w:rsidRDefault="00F870CA" w:rsidP="00F870CA">
      <w:pPr>
        <w:pStyle w:val="Heading1"/>
      </w:pPr>
      <w:bookmarkStart w:id="0" w:name="data-report-overview"/>
      <w:r>
        <w:t>Data report overview</w:t>
      </w:r>
      <w:bookmarkEnd w:id="0"/>
    </w:p>
    <w:p w14:paraId="059A8E88" w14:textId="77777777" w:rsidR="00F870CA" w:rsidRDefault="00F870CA" w:rsidP="00F870CA">
      <w:pPr>
        <w:pStyle w:val="FirstParagraph"/>
      </w:pPr>
      <w:r>
        <w:t>The dataset examined has the following dimensions:</w:t>
      </w:r>
    </w:p>
    <w:tbl>
      <w:tblPr>
        <w:tblStyle w:val="Table"/>
        <w:tblW w:w="2361" w:type="pct"/>
        <w:tblLook w:val="07E0" w:firstRow="1" w:lastRow="1" w:firstColumn="1" w:lastColumn="1" w:noHBand="1" w:noVBand="1"/>
      </w:tblPr>
      <w:tblGrid>
        <w:gridCol w:w="3233"/>
        <w:gridCol w:w="1029"/>
      </w:tblGrid>
      <w:tr w:rsidR="00F870CA" w14:paraId="29FE55D2" w14:textId="77777777" w:rsidTr="00616C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5AA87D" w14:textId="77777777" w:rsidR="00F870CA" w:rsidRDefault="00F870CA" w:rsidP="00616C2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E75E9" w14:textId="77777777" w:rsidR="00F870CA" w:rsidRDefault="00F870CA" w:rsidP="00616C2A">
            <w:pPr>
              <w:pStyle w:val="Compact"/>
              <w:jc w:val="right"/>
            </w:pPr>
            <w:r>
              <w:t>Result</w:t>
            </w:r>
          </w:p>
        </w:tc>
      </w:tr>
      <w:tr w:rsidR="00F870CA" w14:paraId="329DC33A" w14:textId="77777777" w:rsidTr="00616C2A">
        <w:tc>
          <w:tcPr>
            <w:tcW w:w="0" w:type="auto"/>
          </w:tcPr>
          <w:p w14:paraId="1D2F1B87" w14:textId="77777777" w:rsidR="00F870CA" w:rsidRDefault="00F870CA" w:rsidP="00616C2A">
            <w:pPr>
              <w:pStyle w:val="Compact"/>
            </w:pPr>
            <w:r>
              <w:lastRenderedPageBreak/>
              <w:t>Number of observations</w:t>
            </w:r>
          </w:p>
        </w:tc>
        <w:tc>
          <w:tcPr>
            <w:tcW w:w="0" w:type="auto"/>
          </w:tcPr>
          <w:p w14:paraId="333FD366" w14:textId="77777777" w:rsidR="00F870CA" w:rsidRDefault="00F870CA" w:rsidP="00616C2A">
            <w:pPr>
              <w:pStyle w:val="Compact"/>
              <w:jc w:val="right"/>
            </w:pPr>
            <w:r>
              <w:t>150</w:t>
            </w:r>
          </w:p>
        </w:tc>
      </w:tr>
      <w:tr w:rsidR="00F870CA" w14:paraId="17343308" w14:textId="77777777" w:rsidTr="00616C2A">
        <w:tc>
          <w:tcPr>
            <w:tcW w:w="0" w:type="auto"/>
          </w:tcPr>
          <w:p w14:paraId="6957535F" w14:textId="77777777" w:rsidR="00F870CA" w:rsidRDefault="00F870CA" w:rsidP="00616C2A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14:paraId="56265268" w14:textId="77777777" w:rsidR="00F870CA" w:rsidRDefault="00F870CA" w:rsidP="00616C2A">
            <w:pPr>
              <w:pStyle w:val="Compact"/>
              <w:jc w:val="right"/>
            </w:pPr>
            <w:r>
              <w:t>5</w:t>
            </w:r>
          </w:p>
        </w:tc>
      </w:tr>
    </w:tbl>
    <w:p w14:paraId="489665D0" w14:textId="77777777" w:rsidR="00F870CA" w:rsidRDefault="00F870CA" w:rsidP="00F870CA">
      <w:pPr>
        <w:pStyle w:val="Heading1"/>
      </w:pPr>
      <w:bookmarkStart w:id="1" w:name="codebook-summary-table"/>
      <w:r>
        <w:t>Codebook summary table</w:t>
      </w:r>
      <w:bookmarkEnd w:id="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907"/>
        <w:gridCol w:w="1857"/>
        <w:gridCol w:w="1264"/>
        <w:gridCol w:w="2158"/>
        <w:gridCol w:w="1189"/>
        <w:gridCol w:w="1651"/>
      </w:tblGrid>
      <w:tr w:rsidR="00F870CA" w14:paraId="7FD92B35" w14:textId="77777777" w:rsidTr="00616C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CCC756" w14:textId="77777777" w:rsidR="00F870CA" w:rsidRDefault="00F870CA" w:rsidP="00616C2A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0801DC" w14:textId="77777777" w:rsidR="00F870CA" w:rsidRDefault="00F870CA" w:rsidP="00616C2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3C4A09" w14:textId="77777777" w:rsidR="00F870CA" w:rsidRDefault="00F870CA" w:rsidP="00616C2A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F11170" w14:textId="77777777" w:rsidR="00F870CA" w:rsidRDefault="00F870CA" w:rsidP="00616C2A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36CB2F" w14:textId="77777777" w:rsidR="00F870CA" w:rsidRDefault="00F870CA" w:rsidP="00616C2A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1D8737" w14:textId="77777777" w:rsidR="00F870CA" w:rsidRDefault="00F870CA" w:rsidP="00616C2A">
            <w:pPr>
              <w:pStyle w:val="Compact"/>
            </w:pPr>
            <w:r>
              <w:t>Description</w:t>
            </w:r>
          </w:p>
        </w:tc>
      </w:tr>
      <w:tr w:rsidR="00F870CA" w14:paraId="396D6DB9" w14:textId="77777777" w:rsidTr="00616C2A">
        <w:tc>
          <w:tcPr>
            <w:tcW w:w="0" w:type="auto"/>
          </w:tcPr>
          <w:p w14:paraId="495B957A" w14:textId="77777777" w:rsidR="00F870CA" w:rsidRDefault="00F870CA" w:rsidP="00616C2A"/>
        </w:tc>
        <w:tc>
          <w:tcPr>
            <w:tcW w:w="0" w:type="auto"/>
          </w:tcPr>
          <w:p w14:paraId="598241A9" w14:textId="77777777" w:rsidR="00F870CA" w:rsidRDefault="00F870CA" w:rsidP="00616C2A">
            <w:pPr>
              <w:pStyle w:val="Compact"/>
            </w:pPr>
            <w:hyperlink w:anchor="sepal.length">
              <w:proofErr w:type="spellStart"/>
              <w:r>
                <w:rPr>
                  <w:rStyle w:val="Hyperlink"/>
                  <w:b/>
                </w:rPr>
                <w:t>Sepal.Length</w:t>
              </w:r>
              <w:proofErr w:type="spellEnd"/>
            </w:hyperlink>
          </w:p>
        </w:tc>
        <w:tc>
          <w:tcPr>
            <w:tcW w:w="0" w:type="auto"/>
          </w:tcPr>
          <w:p w14:paraId="751DD026" w14:textId="77777777" w:rsidR="00F870CA" w:rsidRDefault="00F870CA" w:rsidP="00616C2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3C74741" w14:textId="77777777" w:rsidR="00F870CA" w:rsidRDefault="00F870CA" w:rsidP="00616C2A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5F054F6B" w14:textId="77777777" w:rsidR="00F870CA" w:rsidRDefault="00F870CA" w:rsidP="00616C2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69C4AEA9" w14:textId="77777777" w:rsidR="00F870CA" w:rsidRDefault="00F870CA" w:rsidP="00616C2A"/>
        </w:tc>
      </w:tr>
      <w:tr w:rsidR="00F870CA" w14:paraId="181B6691" w14:textId="77777777" w:rsidTr="00616C2A">
        <w:tc>
          <w:tcPr>
            <w:tcW w:w="0" w:type="auto"/>
          </w:tcPr>
          <w:p w14:paraId="3617345D" w14:textId="77777777" w:rsidR="00F870CA" w:rsidRDefault="00F870CA" w:rsidP="00616C2A"/>
        </w:tc>
        <w:tc>
          <w:tcPr>
            <w:tcW w:w="0" w:type="auto"/>
          </w:tcPr>
          <w:p w14:paraId="3340ABAD" w14:textId="77777777" w:rsidR="00F870CA" w:rsidRDefault="00F870CA" w:rsidP="00616C2A">
            <w:pPr>
              <w:pStyle w:val="Compact"/>
            </w:pPr>
            <w:hyperlink w:anchor="sepal.width">
              <w:proofErr w:type="spellStart"/>
              <w:r>
                <w:rPr>
                  <w:rStyle w:val="Hyperlink"/>
                  <w:b/>
                </w:rPr>
                <w:t>Sepal.Width</w:t>
              </w:r>
              <w:proofErr w:type="spellEnd"/>
            </w:hyperlink>
          </w:p>
        </w:tc>
        <w:tc>
          <w:tcPr>
            <w:tcW w:w="0" w:type="auto"/>
          </w:tcPr>
          <w:p w14:paraId="5306E829" w14:textId="77777777" w:rsidR="00F870CA" w:rsidRDefault="00F870CA" w:rsidP="00616C2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B053E57" w14:textId="77777777" w:rsidR="00F870CA" w:rsidRDefault="00F870CA" w:rsidP="00616C2A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23357A75" w14:textId="77777777" w:rsidR="00F870CA" w:rsidRDefault="00F870CA" w:rsidP="00616C2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5A78EBA" w14:textId="77777777" w:rsidR="00F870CA" w:rsidRDefault="00F870CA" w:rsidP="00616C2A"/>
        </w:tc>
      </w:tr>
      <w:tr w:rsidR="00F870CA" w14:paraId="4AE953C7" w14:textId="77777777" w:rsidTr="00616C2A">
        <w:tc>
          <w:tcPr>
            <w:tcW w:w="0" w:type="auto"/>
          </w:tcPr>
          <w:p w14:paraId="6E3A78DA" w14:textId="77777777" w:rsidR="00F870CA" w:rsidRDefault="00F870CA" w:rsidP="00616C2A"/>
        </w:tc>
        <w:tc>
          <w:tcPr>
            <w:tcW w:w="0" w:type="auto"/>
          </w:tcPr>
          <w:p w14:paraId="543B3B87" w14:textId="77777777" w:rsidR="00F870CA" w:rsidRDefault="00F870CA" w:rsidP="00616C2A">
            <w:pPr>
              <w:pStyle w:val="Compact"/>
            </w:pPr>
            <w:hyperlink w:anchor="petal.length">
              <w:proofErr w:type="spellStart"/>
              <w:r>
                <w:rPr>
                  <w:rStyle w:val="Hyperlink"/>
                  <w:b/>
                </w:rPr>
                <w:t>Petal.Length</w:t>
              </w:r>
              <w:proofErr w:type="spellEnd"/>
            </w:hyperlink>
          </w:p>
        </w:tc>
        <w:tc>
          <w:tcPr>
            <w:tcW w:w="0" w:type="auto"/>
          </w:tcPr>
          <w:p w14:paraId="7F679F74" w14:textId="77777777" w:rsidR="00F870CA" w:rsidRDefault="00F870CA" w:rsidP="00616C2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55D172E" w14:textId="77777777" w:rsidR="00F870CA" w:rsidRDefault="00F870CA" w:rsidP="00616C2A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1F4F2B3C" w14:textId="77777777" w:rsidR="00F870CA" w:rsidRDefault="00F870CA" w:rsidP="00616C2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B3A6960" w14:textId="77777777" w:rsidR="00F870CA" w:rsidRDefault="00F870CA" w:rsidP="00616C2A"/>
        </w:tc>
      </w:tr>
      <w:tr w:rsidR="00F870CA" w14:paraId="2BF9DE17" w14:textId="77777777" w:rsidTr="00616C2A">
        <w:tc>
          <w:tcPr>
            <w:tcW w:w="0" w:type="auto"/>
          </w:tcPr>
          <w:p w14:paraId="743FD334" w14:textId="77777777" w:rsidR="00F870CA" w:rsidRDefault="00F870CA" w:rsidP="00616C2A"/>
        </w:tc>
        <w:tc>
          <w:tcPr>
            <w:tcW w:w="0" w:type="auto"/>
          </w:tcPr>
          <w:p w14:paraId="4F9670E5" w14:textId="77777777" w:rsidR="00F870CA" w:rsidRDefault="00F870CA" w:rsidP="00616C2A">
            <w:pPr>
              <w:pStyle w:val="Compact"/>
            </w:pPr>
            <w:hyperlink w:anchor="petal.width">
              <w:proofErr w:type="spellStart"/>
              <w:r>
                <w:rPr>
                  <w:rStyle w:val="Hyperlink"/>
                  <w:b/>
                </w:rPr>
                <w:t>Petal.Width</w:t>
              </w:r>
              <w:proofErr w:type="spellEnd"/>
            </w:hyperlink>
          </w:p>
        </w:tc>
        <w:tc>
          <w:tcPr>
            <w:tcW w:w="0" w:type="auto"/>
          </w:tcPr>
          <w:p w14:paraId="5975D689" w14:textId="77777777" w:rsidR="00F870CA" w:rsidRDefault="00F870CA" w:rsidP="00616C2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8B41B57" w14:textId="77777777" w:rsidR="00F870CA" w:rsidRDefault="00F870CA" w:rsidP="00616C2A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50899CB7" w14:textId="77777777" w:rsidR="00F870CA" w:rsidRDefault="00F870CA" w:rsidP="00616C2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A4DF697" w14:textId="77777777" w:rsidR="00F870CA" w:rsidRDefault="00F870CA" w:rsidP="00616C2A"/>
        </w:tc>
      </w:tr>
      <w:tr w:rsidR="00F870CA" w14:paraId="06B6847A" w14:textId="77777777" w:rsidTr="00616C2A">
        <w:tc>
          <w:tcPr>
            <w:tcW w:w="0" w:type="auto"/>
          </w:tcPr>
          <w:p w14:paraId="2BC9ED07" w14:textId="77777777" w:rsidR="00F870CA" w:rsidRDefault="00F870CA" w:rsidP="00616C2A"/>
        </w:tc>
        <w:tc>
          <w:tcPr>
            <w:tcW w:w="0" w:type="auto"/>
          </w:tcPr>
          <w:p w14:paraId="7C96E2C2" w14:textId="77777777" w:rsidR="00F870CA" w:rsidRDefault="00F870CA" w:rsidP="00616C2A">
            <w:pPr>
              <w:pStyle w:val="Compact"/>
            </w:pPr>
            <w:hyperlink w:anchor="species">
              <w:r>
                <w:rPr>
                  <w:rStyle w:val="Hyperlink"/>
                  <w:b/>
                </w:rPr>
                <w:t>Species</w:t>
              </w:r>
            </w:hyperlink>
          </w:p>
        </w:tc>
        <w:tc>
          <w:tcPr>
            <w:tcW w:w="0" w:type="auto"/>
          </w:tcPr>
          <w:p w14:paraId="438615AD" w14:textId="77777777" w:rsidR="00F870CA" w:rsidRDefault="00F870CA" w:rsidP="00616C2A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09FA6897" w14:textId="77777777" w:rsidR="00F870CA" w:rsidRDefault="00F870CA" w:rsidP="00616C2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68B1B0E" w14:textId="77777777" w:rsidR="00F870CA" w:rsidRDefault="00F870CA" w:rsidP="00616C2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199DCC1" w14:textId="77777777" w:rsidR="00F870CA" w:rsidRDefault="00F870CA" w:rsidP="00616C2A"/>
        </w:tc>
      </w:tr>
    </w:tbl>
    <w:p w14:paraId="2304DDD1" w14:textId="77777777" w:rsidR="00F870CA" w:rsidRDefault="00F870CA" w:rsidP="00F870CA">
      <w:pPr>
        <w:pStyle w:val="Heading1"/>
      </w:pPr>
      <w:bookmarkStart w:id="2" w:name="variable-list"/>
      <w:r>
        <w:t>Variable list</w:t>
      </w:r>
      <w:bookmarkEnd w:id="2"/>
    </w:p>
    <w:p w14:paraId="0CBE6153" w14:textId="77777777" w:rsidR="00F870CA" w:rsidRDefault="00F870CA" w:rsidP="00F870CA">
      <w:pPr>
        <w:pStyle w:val="Heading2"/>
      </w:pPr>
      <w:bookmarkStart w:id="3" w:name="sepal.length"/>
      <w:proofErr w:type="spellStart"/>
      <w:r>
        <w:t>Sepal.Length</w:t>
      </w:r>
      <w:bookmarkEnd w:id="3"/>
      <w:proofErr w:type="spellEnd"/>
    </w:p>
    <w:tbl>
      <w:tblPr>
        <w:tblStyle w:val="Table"/>
        <w:tblW w:w="2569" w:type="pct"/>
        <w:tblLook w:val="07E0" w:firstRow="1" w:lastRow="1" w:firstColumn="1" w:lastColumn="1" w:noHBand="1" w:noVBand="1"/>
      </w:tblPr>
      <w:tblGrid>
        <w:gridCol w:w="3359"/>
        <w:gridCol w:w="1279"/>
      </w:tblGrid>
      <w:tr w:rsidR="00F870CA" w14:paraId="36CF56D9" w14:textId="77777777" w:rsidTr="00616C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A8666E" w14:textId="77777777" w:rsidR="00F870CA" w:rsidRDefault="00F870CA" w:rsidP="00616C2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6E9824" w14:textId="77777777" w:rsidR="00F870CA" w:rsidRDefault="00F870CA" w:rsidP="00616C2A">
            <w:pPr>
              <w:pStyle w:val="Compact"/>
              <w:jc w:val="right"/>
            </w:pPr>
            <w:r>
              <w:t>Result</w:t>
            </w:r>
          </w:p>
        </w:tc>
      </w:tr>
      <w:tr w:rsidR="00F870CA" w14:paraId="013D0F69" w14:textId="77777777" w:rsidTr="00616C2A">
        <w:tc>
          <w:tcPr>
            <w:tcW w:w="0" w:type="auto"/>
          </w:tcPr>
          <w:p w14:paraId="4B439E65" w14:textId="77777777" w:rsidR="00F870CA" w:rsidRDefault="00F870CA" w:rsidP="00616C2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7C20612E" w14:textId="77777777" w:rsidR="00F870CA" w:rsidRDefault="00F870CA" w:rsidP="00616C2A">
            <w:pPr>
              <w:pStyle w:val="Compact"/>
              <w:jc w:val="right"/>
            </w:pPr>
            <w:r>
              <w:t>numeric</w:t>
            </w:r>
          </w:p>
        </w:tc>
      </w:tr>
      <w:tr w:rsidR="00F870CA" w14:paraId="5C1A5E96" w14:textId="77777777" w:rsidTr="00616C2A">
        <w:tc>
          <w:tcPr>
            <w:tcW w:w="0" w:type="auto"/>
          </w:tcPr>
          <w:p w14:paraId="1E84DFA0" w14:textId="77777777" w:rsidR="00F870CA" w:rsidRDefault="00F870CA" w:rsidP="00616C2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A83C49B" w14:textId="77777777" w:rsidR="00F870CA" w:rsidRDefault="00F870CA" w:rsidP="00616C2A">
            <w:pPr>
              <w:pStyle w:val="Compact"/>
              <w:jc w:val="right"/>
            </w:pPr>
            <w:r>
              <w:t>0 (0 %)</w:t>
            </w:r>
          </w:p>
        </w:tc>
      </w:tr>
      <w:tr w:rsidR="00F870CA" w14:paraId="3D4B5E17" w14:textId="77777777" w:rsidTr="00616C2A">
        <w:tc>
          <w:tcPr>
            <w:tcW w:w="0" w:type="auto"/>
          </w:tcPr>
          <w:p w14:paraId="7AAB94C7" w14:textId="77777777" w:rsidR="00F870CA" w:rsidRDefault="00F870CA" w:rsidP="00616C2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37792E7" w14:textId="77777777" w:rsidR="00F870CA" w:rsidRDefault="00F870CA" w:rsidP="00616C2A">
            <w:pPr>
              <w:pStyle w:val="Compact"/>
              <w:jc w:val="right"/>
            </w:pPr>
            <w:r>
              <w:t>35</w:t>
            </w:r>
          </w:p>
        </w:tc>
      </w:tr>
      <w:tr w:rsidR="00F870CA" w14:paraId="6F0733DF" w14:textId="77777777" w:rsidTr="00616C2A">
        <w:tc>
          <w:tcPr>
            <w:tcW w:w="0" w:type="auto"/>
          </w:tcPr>
          <w:p w14:paraId="0F657EB6" w14:textId="77777777" w:rsidR="00F870CA" w:rsidRDefault="00F870CA" w:rsidP="00616C2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3BAC43D" w14:textId="77777777" w:rsidR="00F870CA" w:rsidRDefault="00F870CA" w:rsidP="00616C2A">
            <w:pPr>
              <w:pStyle w:val="Compact"/>
              <w:jc w:val="right"/>
            </w:pPr>
            <w:r>
              <w:t>5.8</w:t>
            </w:r>
          </w:p>
        </w:tc>
      </w:tr>
      <w:tr w:rsidR="00F870CA" w14:paraId="28D7EA8B" w14:textId="77777777" w:rsidTr="00616C2A">
        <w:tc>
          <w:tcPr>
            <w:tcW w:w="0" w:type="auto"/>
          </w:tcPr>
          <w:p w14:paraId="025DD871" w14:textId="77777777" w:rsidR="00F870CA" w:rsidRDefault="00F870CA" w:rsidP="00616C2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5452637" w14:textId="77777777" w:rsidR="00F870CA" w:rsidRDefault="00F870CA" w:rsidP="00616C2A">
            <w:pPr>
              <w:pStyle w:val="Compact"/>
              <w:jc w:val="right"/>
            </w:pPr>
            <w:r>
              <w:t>5.1; 6.4</w:t>
            </w:r>
          </w:p>
        </w:tc>
      </w:tr>
      <w:tr w:rsidR="00F870CA" w14:paraId="203F81FD" w14:textId="77777777" w:rsidTr="00616C2A">
        <w:tc>
          <w:tcPr>
            <w:tcW w:w="0" w:type="auto"/>
          </w:tcPr>
          <w:p w14:paraId="7E4DA9D0" w14:textId="77777777" w:rsidR="00F870CA" w:rsidRDefault="00F870CA" w:rsidP="00616C2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0478902B" w14:textId="77777777" w:rsidR="00F870CA" w:rsidRDefault="00F870CA" w:rsidP="00616C2A">
            <w:pPr>
              <w:pStyle w:val="Compact"/>
              <w:jc w:val="right"/>
            </w:pPr>
            <w:r>
              <w:t>4.3; 7.9</w:t>
            </w:r>
          </w:p>
        </w:tc>
      </w:tr>
    </w:tbl>
    <w:p w14:paraId="3F6A7B83" w14:textId="77777777" w:rsidR="00F870CA" w:rsidRDefault="00F870CA" w:rsidP="00F870CA">
      <w:pPr>
        <w:pStyle w:val="BodyText"/>
      </w:pPr>
      <w:r>
        <w:rPr>
          <w:noProof/>
        </w:rPr>
        <w:drawing>
          <wp:inline distT="0" distB="0" distL="0" distR="0" wp14:anchorId="76FFD0EB" wp14:editId="4EFEAE3F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iris_files/figure-docx/Var-1-Sepal-Length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117B2" w14:textId="77777777" w:rsidR="00F870CA" w:rsidRDefault="00F870CA" w:rsidP="00F870CA">
      <w:r>
        <w:pict w14:anchorId="2F65EA8A">
          <v:rect id="_x0000_i1025" style="width:0;height:1.5pt" o:hralign="center" o:hrstd="t" o:hr="t"/>
        </w:pict>
      </w:r>
    </w:p>
    <w:p w14:paraId="71C6EFF6" w14:textId="77777777" w:rsidR="00F870CA" w:rsidRDefault="00F870CA" w:rsidP="00F870CA">
      <w:pPr>
        <w:pStyle w:val="Heading2"/>
      </w:pPr>
      <w:bookmarkStart w:id="4" w:name="sepal.width"/>
      <w:proofErr w:type="spellStart"/>
      <w:r>
        <w:lastRenderedPageBreak/>
        <w:t>Sepal.Width</w:t>
      </w:r>
      <w:bookmarkEnd w:id="4"/>
      <w:proofErr w:type="spellEnd"/>
    </w:p>
    <w:tbl>
      <w:tblPr>
        <w:tblStyle w:val="Table"/>
        <w:tblW w:w="2569" w:type="pct"/>
        <w:tblLook w:val="07E0" w:firstRow="1" w:lastRow="1" w:firstColumn="1" w:lastColumn="1" w:noHBand="1" w:noVBand="1"/>
      </w:tblPr>
      <w:tblGrid>
        <w:gridCol w:w="3359"/>
        <w:gridCol w:w="1279"/>
      </w:tblGrid>
      <w:tr w:rsidR="00F870CA" w14:paraId="551AC233" w14:textId="77777777" w:rsidTr="00616C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F0AA92" w14:textId="77777777" w:rsidR="00F870CA" w:rsidRDefault="00F870CA" w:rsidP="00616C2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CCAD21" w14:textId="77777777" w:rsidR="00F870CA" w:rsidRDefault="00F870CA" w:rsidP="00616C2A">
            <w:pPr>
              <w:pStyle w:val="Compact"/>
              <w:jc w:val="right"/>
            </w:pPr>
            <w:r>
              <w:t>Result</w:t>
            </w:r>
          </w:p>
        </w:tc>
      </w:tr>
      <w:tr w:rsidR="00F870CA" w14:paraId="280EE34D" w14:textId="77777777" w:rsidTr="00616C2A">
        <w:tc>
          <w:tcPr>
            <w:tcW w:w="0" w:type="auto"/>
          </w:tcPr>
          <w:p w14:paraId="7E98F7FD" w14:textId="77777777" w:rsidR="00F870CA" w:rsidRDefault="00F870CA" w:rsidP="00616C2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D6EA077" w14:textId="77777777" w:rsidR="00F870CA" w:rsidRDefault="00F870CA" w:rsidP="00616C2A">
            <w:pPr>
              <w:pStyle w:val="Compact"/>
              <w:jc w:val="right"/>
            </w:pPr>
            <w:r>
              <w:t>numeric</w:t>
            </w:r>
          </w:p>
        </w:tc>
      </w:tr>
      <w:tr w:rsidR="00F870CA" w14:paraId="2E8FEDB3" w14:textId="77777777" w:rsidTr="00616C2A">
        <w:tc>
          <w:tcPr>
            <w:tcW w:w="0" w:type="auto"/>
          </w:tcPr>
          <w:p w14:paraId="5E32D44B" w14:textId="77777777" w:rsidR="00F870CA" w:rsidRDefault="00F870CA" w:rsidP="00616C2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F071A7C" w14:textId="77777777" w:rsidR="00F870CA" w:rsidRDefault="00F870CA" w:rsidP="00616C2A">
            <w:pPr>
              <w:pStyle w:val="Compact"/>
              <w:jc w:val="right"/>
            </w:pPr>
            <w:r>
              <w:t>0 (0 %)</w:t>
            </w:r>
          </w:p>
        </w:tc>
      </w:tr>
      <w:tr w:rsidR="00F870CA" w14:paraId="59C08AB5" w14:textId="77777777" w:rsidTr="00616C2A">
        <w:tc>
          <w:tcPr>
            <w:tcW w:w="0" w:type="auto"/>
          </w:tcPr>
          <w:p w14:paraId="629EC005" w14:textId="77777777" w:rsidR="00F870CA" w:rsidRDefault="00F870CA" w:rsidP="00616C2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F397167" w14:textId="77777777" w:rsidR="00F870CA" w:rsidRDefault="00F870CA" w:rsidP="00616C2A">
            <w:pPr>
              <w:pStyle w:val="Compact"/>
              <w:jc w:val="right"/>
            </w:pPr>
            <w:r>
              <w:t>23</w:t>
            </w:r>
          </w:p>
        </w:tc>
      </w:tr>
      <w:tr w:rsidR="00F870CA" w14:paraId="7DAA32B7" w14:textId="77777777" w:rsidTr="00616C2A">
        <w:tc>
          <w:tcPr>
            <w:tcW w:w="0" w:type="auto"/>
          </w:tcPr>
          <w:p w14:paraId="4A961932" w14:textId="77777777" w:rsidR="00F870CA" w:rsidRDefault="00F870CA" w:rsidP="00616C2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B516C07" w14:textId="77777777" w:rsidR="00F870CA" w:rsidRDefault="00F870CA" w:rsidP="00616C2A">
            <w:pPr>
              <w:pStyle w:val="Compact"/>
              <w:jc w:val="right"/>
            </w:pPr>
            <w:r>
              <w:t>3</w:t>
            </w:r>
          </w:p>
        </w:tc>
      </w:tr>
      <w:tr w:rsidR="00F870CA" w14:paraId="61680D7A" w14:textId="77777777" w:rsidTr="00616C2A">
        <w:tc>
          <w:tcPr>
            <w:tcW w:w="0" w:type="auto"/>
          </w:tcPr>
          <w:p w14:paraId="05687F29" w14:textId="77777777" w:rsidR="00F870CA" w:rsidRDefault="00F870CA" w:rsidP="00616C2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4E2F1EF" w14:textId="77777777" w:rsidR="00F870CA" w:rsidRDefault="00F870CA" w:rsidP="00616C2A">
            <w:pPr>
              <w:pStyle w:val="Compact"/>
              <w:jc w:val="right"/>
            </w:pPr>
            <w:r>
              <w:t>2.8; 3.3</w:t>
            </w:r>
          </w:p>
        </w:tc>
      </w:tr>
      <w:tr w:rsidR="00F870CA" w14:paraId="40FCBFEA" w14:textId="77777777" w:rsidTr="00616C2A">
        <w:tc>
          <w:tcPr>
            <w:tcW w:w="0" w:type="auto"/>
          </w:tcPr>
          <w:p w14:paraId="6FD9EF3D" w14:textId="77777777" w:rsidR="00F870CA" w:rsidRDefault="00F870CA" w:rsidP="00616C2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16BBE2E9" w14:textId="77777777" w:rsidR="00F870CA" w:rsidRDefault="00F870CA" w:rsidP="00616C2A">
            <w:pPr>
              <w:pStyle w:val="Compact"/>
              <w:jc w:val="right"/>
            </w:pPr>
            <w:r>
              <w:t>2; 4.4</w:t>
            </w:r>
          </w:p>
        </w:tc>
      </w:tr>
    </w:tbl>
    <w:p w14:paraId="3B5B417C" w14:textId="77777777" w:rsidR="00F870CA" w:rsidRDefault="00F870CA" w:rsidP="00F870CA">
      <w:pPr>
        <w:pStyle w:val="BodyText"/>
      </w:pPr>
      <w:r>
        <w:rPr>
          <w:noProof/>
        </w:rPr>
        <w:drawing>
          <wp:inline distT="0" distB="0" distL="0" distR="0" wp14:anchorId="21EED71F" wp14:editId="62BF7ED3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iris_files/figure-docx/Var-2-Sepal-Width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EC04D8" w14:textId="77777777" w:rsidR="00F870CA" w:rsidRDefault="00F870CA" w:rsidP="00F870CA">
      <w:r>
        <w:pict w14:anchorId="672B2D17">
          <v:rect id="_x0000_i1026" style="width:0;height:1.5pt" o:hralign="center" o:hrstd="t" o:hr="t"/>
        </w:pict>
      </w:r>
    </w:p>
    <w:p w14:paraId="1782A14C" w14:textId="77777777" w:rsidR="00F870CA" w:rsidRDefault="00F870CA" w:rsidP="00F870CA">
      <w:pPr>
        <w:pStyle w:val="Heading2"/>
      </w:pPr>
      <w:bookmarkStart w:id="5" w:name="petal.length"/>
      <w:proofErr w:type="spellStart"/>
      <w:r>
        <w:t>Petal.Length</w:t>
      </w:r>
      <w:bookmarkEnd w:id="5"/>
      <w:proofErr w:type="spellEnd"/>
    </w:p>
    <w:tbl>
      <w:tblPr>
        <w:tblStyle w:val="Table"/>
        <w:tblW w:w="2569" w:type="pct"/>
        <w:tblLook w:val="07E0" w:firstRow="1" w:lastRow="1" w:firstColumn="1" w:lastColumn="1" w:noHBand="1" w:noVBand="1"/>
      </w:tblPr>
      <w:tblGrid>
        <w:gridCol w:w="3359"/>
        <w:gridCol w:w="1279"/>
      </w:tblGrid>
      <w:tr w:rsidR="00F870CA" w14:paraId="36A34356" w14:textId="77777777" w:rsidTr="00616C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729763" w14:textId="77777777" w:rsidR="00F870CA" w:rsidRDefault="00F870CA" w:rsidP="00616C2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265BFA" w14:textId="77777777" w:rsidR="00F870CA" w:rsidRDefault="00F870CA" w:rsidP="00616C2A">
            <w:pPr>
              <w:pStyle w:val="Compact"/>
              <w:jc w:val="right"/>
            </w:pPr>
            <w:r>
              <w:t>Result</w:t>
            </w:r>
          </w:p>
        </w:tc>
      </w:tr>
      <w:tr w:rsidR="00F870CA" w14:paraId="6FB6B541" w14:textId="77777777" w:rsidTr="00616C2A">
        <w:tc>
          <w:tcPr>
            <w:tcW w:w="0" w:type="auto"/>
          </w:tcPr>
          <w:p w14:paraId="305B18F4" w14:textId="77777777" w:rsidR="00F870CA" w:rsidRDefault="00F870CA" w:rsidP="00616C2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1D912E5" w14:textId="77777777" w:rsidR="00F870CA" w:rsidRDefault="00F870CA" w:rsidP="00616C2A">
            <w:pPr>
              <w:pStyle w:val="Compact"/>
              <w:jc w:val="right"/>
            </w:pPr>
            <w:r>
              <w:t>numeric</w:t>
            </w:r>
          </w:p>
        </w:tc>
      </w:tr>
      <w:tr w:rsidR="00F870CA" w14:paraId="61ACD53C" w14:textId="77777777" w:rsidTr="00616C2A">
        <w:tc>
          <w:tcPr>
            <w:tcW w:w="0" w:type="auto"/>
          </w:tcPr>
          <w:p w14:paraId="4F546531" w14:textId="77777777" w:rsidR="00F870CA" w:rsidRDefault="00F870CA" w:rsidP="00616C2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73BAD5E6" w14:textId="77777777" w:rsidR="00F870CA" w:rsidRDefault="00F870CA" w:rsidP="00616C2A">
            <w:pPr>
              <w:pStyle w:val="Compact"/>
              <w:jc w:val="right"/>
            </w:pPr>
            <w:r>
              <w:t>0 (0 %)</w:t>
            </w:r>
          </w:p>
        </w:tc>
      </w:tr>
      <w:tr w:rsidR="00F870CA" w14:paraId="6CC84DDB" w14:textId="77777777" w:rsidTr="00616C2A">
        <w:tc>
          <w:tcPr>
            <w:tcW w:w="0" w:type="auto"/>
          </w:tcPr>
          <w:p w14:paraId="3E7D423A" w14:textId="77777777" w:rsidR="00F870CA" w:rsidRDefault="00F870CA" w:rsidP="00616C2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6628655" w14:textId="77777777" w:rsidR="00F870CA" w:rsidRDefault="00F870CA" w:rsidP="00616C2A">
            <w:pPr>
              <w:pStyle w:val="Compact"/>
              <w:jc w:val="right"/>
            </w:pPr>
            <w:r>
              <w:t>43</w:t>
            </w:r>
          </w:p>
        </w:tc>
      </w:tr>
      <w:tr w:rsidR="00F870CA" w14:paraId="41CC8BEE" w14:textId="77777777" w:rsidTr="00616C2A">
        <w:tc>
          <w:tcPr>
            <w:tcW w:w="0" w:type="auto"/>
          </w:tcPr>
          <w:p w14:paraId="5B5FC8BD" w14:textId="77777777" w:rsidR="00F870CA" w:rsidRDefault="00F870CA" w:rsidP="00616C2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4A4D002" w14:textId="77777777" w:rsidR="00F870CA" w:rsidRDefault="00F870CA" w:rsidP="00616C2A">
            <w:pPr>
              <w:pStyle w:val="Compact"/>
              <w:jc w:val="right"/>
            </w:pPr>
            <w:r>
              <w:t>4.35</w:t>
            </w:r>
          </w:p>
        </w:tc>
      </w:tr>
      <w:tr w:rsidR="00F870CA" w14:paraId="7EB2D10E" w14:textId="77777777" w:rsidTr="00616C2A">
        <w:tc>
          <w:tcPr>
            <w:tcW w:w="0" w:type="auto"/>
          </w:tcPr>
          <w:p w14:paraId="5F2113EF" w14:textId="77777777" w:rsidR="00F870CA" w:rsidRDefault="00F870CA" w:rsidP="00616C2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30695F0" w14:textId="77777777" w:rsidR="00F870CA" w:rsidRDefault="00F870CA" w:rsidP="00616C2A">
            <w:pPr>
              <w:pStyle w:val="Compact"/>
              <w:jc w:val="right"/>
            </w:pPr>
            <w:r>
              <w:t>1.6; 5.1</w:t>
            </w:r>
          </w:p>
        </w:tc>
      </w:tr>
      <w:tr w:rsidR="00F870CA" w14:paraId="41625443" w14:textId="77777777" w:rsidTr="00616C2A">
        <w:tc>
          <w:tcPr>
            <w:tcW w:w="0" w:type="auto"/>
          </w:tcPr>
          <w:p w14:paraId="2D0B011F" w14:textId="77777777" w:rsidR="00F870CA" w:rsidRDefault="00F870CA" w:rsidP="00616C2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1A36BFA1" w14:textId="77777777" w:rsidR="00F870CA" w:rsidRDefault="00F870CA" w:rsidP="00616C2A">
            <w:pPr>
              <w:pStyle w:val="Compact"/>
              <w:jc w:val="right"/>
            </w:pPr>
            <w:r>
              <w:t>1; 6.9</w:t>
            </w:r>
          </w:p>
        </w:tc>
      </w:tr>
    </w:tbl>
    <w:p w14:paraId="744760D5" w14:textId="77777777" w:rsidR="00F870CA" w:rsidRDefault="00F870CA" w:rsidP="00F870CA">
      <w:pPr>
        <w:pStyle w:val="BodyText"/>
      </w:pPr>
      <w:r>
        <w:rPr>
          <w:noProof/>
        </w:rPr>
        <w:lastRenderedPageBreak/>
        <w:drawing>
          <wp:inline distT="0" distB="0" distL="0" distR="0" wp14:anchorId="02512D17" wp14:editId="7F3B844C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iris_files/figure-docx/Var-3-Petal-Length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ACB0E" w14:textId="77777777" w:rsidR="00F870CA" w:rsidRDefault="00F870CA" w:rsidP="00F870CA">
      <w:r>
        <w:pict w14:anchorId="77B459BB">
          <v:rect id="_x0000_i1027" style="width:0;height:1.5pt" o:hralign="center" o:hrstd="t" o:hr="t"/>
        </w:pict>
      </w:r>
    </w:p>
    <w:p w14:paraId="432CC5B5" w14:textId="77777777" w:rsidR="00F870CA" w:rsidRDefault="00F870CA" w:rsidP="00F870CA">
      <w:pPr>
        <w:pStyle w:val="Heading2"/>
      </w:pPr>
      <w:bookmarkStart w:id="6" w:name="petal.width"/>
      <w:proofErr w:type="spellStart"/>
      <w:r>
        <w:t>Petal.Width</w:t>
      </w:r>
      <w:bookmarkEnd w:id="6"/>
      <w:proofErr w:type="spellEnd"/>
    </w:p>
    <w:tbl>
      <w:tblPr>
        <w:tblStyle w:val="Table"/>
        <w:tblW w:w="2569" w:type="pct"/>
        <w:tblLook w:val="07E0" w:firstRow="1" w:lastRow="1" w:firstColumn="1" w:lastColumn="1" w:noHBand="1" w:noVBand="1"/>
      </w:tblPr>
      <w:tblGrid>
        <w:gridCol w:w="3359"/>
        <w:gridCol w:w="1279"/>
      </w:tblGrid>
      <w:tr w:rsidR="00F870CA" w14:paraId="285DFCA7" w14:textId="77777777" w:rsidTr="00616C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A980B4" w14:textId="77777777" w:rsidR="00F870CA" w:rsidRDefault="00F870CA" w:rsidP="00616C2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BB4BF7" w14:textId="77777777" w:rsidR="00F870CA" w:rsidRDefault="00F870CA" w:rsidP="00616C2A">
            <w:pPr>
              <w:pStyle w:val="Compact"/>
              <w:jc w:val="right"/>
            </w:pPr>
            <w:r>
              <w:t>Result</w:t>
            </w:r>
          </w:p>
        </w:tc>
      </w:tr>
      <w:tr w:rsidR="00F870CA" w14:paraId="0DAE6414" w14:textId="77777777" w:rsidTr="00616C2A">
        <w:tc>
          <w:tcPr>
            <w:tcW w:w="0" w:type="auto"/>
          </w:tcPr>
          <w:p w14:paraId="38B255CE" w14:textId="77777777" w:rsidR="00F870CA" w:rsidRDefault="00F870CA" w:rsidP="00616C2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C929016" w14:textId="77777777" w:rsidR="00F870CA" w:rsidRDefault="00F870CA" w:rsidP="00616C2A">
            <w:pPr>
              <w:pStyle w:val="Compact"/>
              <w:jc w:val="right"/>
            </w:pPr>
            <w:r>
              <w:t>numeric</w:t>
            </w:r>
          </w:p>
        </w:tc>
      </w:tr>
      <w:tr w:rsidR="00F870CA" w14:paraId="738CB0B4" w14:textId="77777777" w:rsidTr="00616C2A">
        <w:tc>
          <w:tcPr>
            <w:tcW w:w="0" w:type="auto"/>
          </w:tcPr>
          <w:p w14:paraId="7641FCB3" w14:textId="77777777" w:rsidR="00F870CA" w:rsidRDefault="00F870CA" w:rsidP="00616C2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C884A06" w14:textId="77777777" w:rsidR="00F870CA" w:rsidRDefault="00F870CA" w:rsidP="00616C2A">
            <w:pPr>
              <w:pStyle w:val="Compact"/>
              <w:jc w:val="right"/>
            </w:pPr>
            <w:r>
              <w:t>0 (0 %)</w:t>
            </w:r>
          </w:p>
        </w:tc>
      </w:tr>
      <w:tr w:rsidR="00F870CA" w14:paraId="43127542" w14:textId="77777777" w:rsidTr="00616C2A">
        <w:tc>
          <w:tcPr>
            <w:tcW w:w="0" w:type="auto"/>
          </w:tcPr>
          <w:p w14:paraId="7763D223" w14:textId="77777777" w:rsidR="00F870CA" w:rsidRDefault="00F870CA" w:rsidP="00616C2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4B818685" w14:textId="77777777" w:rsidR="00F870CA" w:rsidRDefault="00F870CA" w:rsidP="00616C2A">
            <w:pPr>
              <w:pStyle w:val="Compact"/>
              <w:jc w:val="right"/>
            </w:pPr>
            <w:r>
              <w:t>22</w:t>
            </w:r>
          </w:p>
        </w:tc>
      </w:tr>
      <w:tr w:rsidR="00F870CA" w14:paraId="2D3D07F3" w14:textId="77777777" w:rsidTr="00616C2A">
        <w:tc>
          <w:tcPr>
            <w:tcW w:w="0" w:type="auto"/>
          </w:tcPr>
          <w:p w14:paraId="36292FC2" w14:textId="77777777" w:rsidR="00F870CA" w:rsidRDefault="00F870CA" w:rsidP="00616C2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6519E397" w14:textId="77777777" w:rsidR="00F870CA" w:rsidRDefault="00F870CA" w:rsidP="00616C2A">
            <w:pPr>
              <w:pStyle w:val="Compact"/>
              <w:jc w:val="right"/>
            </w:pPr>
            <w:r>
              <w:t>1.3</w:t>
            </w:r>
          </w:p>
        </w:tc>
      </w:tr>
      <w:tr w:rsidR="00F870CA" w14:paraId="3670104D" w14:textId="77777777" w:rsidTr="00616C2A">
        <w:tc>
          <w:tcPr>
            <w:tcW w:w="0" w:type="auto"/>
          </w:tcPr>
          <w:p w14:paraId="1966C4EE" w14:textId="77777777" w:rsidR="00F870CA" w:rsidRDefault="00F870CA" w:rsidP="00616C2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69D9529" w14:textId="77777777" w:rsidR="00F870CA" w:rsidRDefault="00F870CA" w:rsidP="00616C2A">
            <w:pPr>
              <w:pStyle w:val="Compact"/>
              <w:jc w:val="right"/>
            </w:pPr>
            <w:r>
              <w:t>0.3; 1.8</w:t>
            </w:r>
          </w:p>
        </w:tc>
      </w:tr>
      <w:tr w:rsidR="00F870CA" w14:paraId="4FB43080" w14:textId="77777777" w:rsidTr="00616C2A">
        <w:tc>
          <w:tcPr>
            <w:tcW w:w="0" w:type="auto"/>
          </w:tcPr>
          <w:p w14:paraId="042E1B9D" w14:textId="77777777" w:rsidR="00F870CA" w:rsidRDefault="00F870CA" w:rsidP="00616C2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77E60E01" w14:textId="77777777" w:rsidR="00F870CA" w:rsidRDefault="00F870CA" w:rsidP="00616C2A">
            <w:pPr>
              <w:pStyle w:val="Compact"/>
              <w:jc w:val="right"/>
            </w:pPr>
            <w:r>
              <w:t>0.1; 2.5</w:t>
            </w:r>
          </w:p>
        </w:tc>
      </w:tr>
    </w:tbl>
    <w:p w14:paraId="4EB58D52" w14:textId="77777777" w:rsidR="00F870CA" w:rsidRDefault="00F870CA" w:rsidP="00F870CA">
      <w:pPr>
        <w:pStyle w:val="BodyText"/>
      </w:pPr>
      <w:r>
        <w:rPr>
          <w:noProof/>
        </w:rPr>
        <w:drawing>
          <wp:inline distT="0" distB="0" distL="0" distR="0" wp14:anchorId="642DAC22" wp14:editId="473174DC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iris_files/figure-docx/Var-4-Petal-Width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FB4F11" w14:textId="77777777" w:rsidR="00F870CA" w:rsidRDefault="00F870CA" w:rsidP="00F870CA">
      <w:r>
        <w:pict w14:anchorId="66944CE3">
          <v:rect id="_x0000_i1028" style="width:0;height:1.5pt" o:hralign="center" o:hrstd="t" o:hr="t"/>
        </w:pict>
      </w:r>
    </w:p>
    <w:p w14:paraId="35151592" w14:textId="77777777" w:rsidR="00F870CA" w:rsidRDefault="00F870CA" w:rsidP="00F870CA">
      <w:pPr>
        <w:pStyle w:val="Heading2"/>
      </w:pPr>
      <w:bookmarkStart w:id="7" w:name="species"/>
      <w:r>
        <w:t>Species</w:t>
      </w:r>
      <w:bookmarkEnd w:id="7"/>
    </w:p>
    <w:tbl>
      <w:tblPr>
        <w:tblStyle w:val="Table"/>
        <w:tblW w:w="2569" w:type="pct"/>
        <w:tblLook w:val="07E0" w:firstRow="1" w:lastRow="1" w:firstColumn="1" w:lastColumn="1" w:noHBand="1" w:noVBand="1"/>
      </w:tblPr>
      <w:tblGrid>
        <w:gridCol w:w="3335"/>
        <w:gridCol w:w="1303"/>
      </w:tblGrid>
      <w:tr w:rsidR="00F870CA" w14:paraId="11B76F5B" w14:textId="77777777" w:rsidTr="00616C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E94614" w14:textId="77777777" w:rsidR="00F870CA" w:rsidRDefault="00F870CA" w:rsidP="00616C2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321E0C" w14:textId="77777777" w:rsidR="00F870CA" w:rsidRDefault="00F870CA" w:rsidP="00616C2A">
            <w:pPr>
              <w:pStyle w:val="Compact"/>
              <w:jc w:val="right"/>
            </w:pPr>
            <w:r>
              <w:t>Result</w:t>
            </w:r>
          </w:p>
        </w:tc>
      </w:tr>
      <w:tr w:rsidR="00F870CA" w14:paraId="108F3289" w14:textId="77777777" w:rsidTr="00616C2A">
        <w:tc>
          <w:tcPr>
            <w:tcW w:w="0" w:type="auto"/>
          </w:tcPr>
          <w:p w14:paraId="4537A3FD" w14:textId="77777777" w:rsidR="00F870CA" w:rsidRDefault="00F870CA" w:rsidP="00616C2A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14:paraId="029B0804" w14:textId="77777777" w:rsidR="00F870CA" w:rsidRDefault="00F870CA" w:rsidP="00616C2A">
            <w:pPr>
              <w:pStyle w:val="Compact"/>
              <w:jc w:val="right"/>
            </w:pPr>
            <w:r>
              <w:t>factor</w:t>
            </w:r>
          </w:p>
        </w:tc>
      </w:tr>
      <w:tr w:rsidR="00F870CA" w14:paraId="6C65A60E" w14:textId="77777777" w:rsidTr="00616C2A">
        <w:tc>
          <w:tcPr>
            <w:tcW w:w="0" w:type="auto"/>
          </w:tcPr>
          <w:p w14:paraId="60926446" w14:textId="77777777" w:rsidR="00F870CA" w:rsidRDefault="00F870CA" w:rsidP="00616C2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B1DAC3E" w14:textId="77777777" w:rsidR="00F870CA" w:rsidRDefault="00F870CA" w:rsidP="00616C2A">
            <w:pPr>
              <w:pStyle w:val="Compact"/>
              <w:jc w:val="right"/>
            </w:pPr>
            <w:r>
              <w:t>0 (0 %)</w:t>
            </w:r>
          </w:p>
        </w:tc>
      </w:tr>
      <w:tr w:rsidR="00F870CA" w14:paraId="4B0A1E96" w14:textId="77777777" w:rsidTr="00616C2A">
        <w:tc>
          <w:tcPr>
            <w:tcW w:w="0" w:type="auto"/>
          </w:tcPr>
          <w:p w14:paraId="12A057B5" w14:textId="77777777" w:rsidR="00F870CA" w:rsidRDefault="00F870CA" w:rsidP="00616C2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C516E88" w14:textId="77777777" w:rsidR="00F870CA" w:rsidRDefault="00F870CA" w:rsidP="00616C2A">
            <w:pPr>
              <w:pStyle w:val="Compact"/>
              <w:jc w:val="right"/>
            </w:pPr>
            <w:r>
              <w:t>3</w:t>
            </w:r>
          </w:p>
        </w:tc>
      </w:tr>
      <w:tr w:rsidR="00F870CA" w14:paraId="198C6758" w14:textId="77777777" w:rsidTr="00616C2A">
        <w:tc>
          <w:tcPr>
            <w:tcW w:w="0" w:type="auto"/>
          </w:tcPr>
          <w:p w14:paraId="5E444FC2" w14:textId="77777777" w:rsidR="00F870CA" w:rsidRDefault="00F870CA" w:rsidP="00616C2A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7DB4BB8F" w14:textId="77777777" w:rsidR="00F870CA" w:rsidRDefault="00F870CA" w:rsidP="00616C2A">
            <w:pPr>
              <w:pStyle w:val="Compact"/>
              <w:jc w:val="right"/>
            </w:pPr>
            <w:r>
              <w:t>“</w:t>
            </w:r>
            <w:proofErr w:type="spellStart"/>
            <w:r>
              <w:t>setosa</w:t>
            </w:r>
            <w:proofErr w:type="spellEnd"/>
            <w:r>
              <w:t>”</w:t>
            </w:r>
          </w:p>
        </w:tc>
      </w:tr>
      <w:tr w:rsidR="00F870CA" w14:paraId="48A78AD4" w14:textId="77777777" w:rsidTr="00616C2A">
        <w:tc>
          <w:tcPr>
            <w:tcW w:w="0" w:type="auto"/>
          </w:tcPr>
          <w:p w14:paraId="3A656154" w14:textId="77777777" w:rsidR="00F870CA" w:rsidRDefault="00F870CA" w:rsidP="00616C2A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5E539C7F" w14:textId="77777777" w:rsidR="00F870CA" w:rsidRDefault="00F870CA" w:rsidP="00616C2A">
            <w:pPr>
              <w:pStyle w:val="Compact"/>
              <w:jc w:val="right"/>
            </w:pPr>
            <w:proofErr w:type="spellStart"/>
            <w:r>
              <w:t>setosa</w:t>
            </w:r>
            <w:proofErr w:type="spellEnd"/>
          </w:p>
        </w:tc>
      </w:tr>
    </w:tbl>
    <w:p w14:paraId="5E85C6EC" w14:textId="77777777" w:rsidR="00F870CA" w:rsidRDefault="00F870CA" w:rsidP="00F870CA">
      <w:pPr>
        <w:pStyle w:val="BodyText"/>
      </w:pPr>
      <w:r>
        <w:rPr>
          <w:noProof/>
        </w:rPr>
        <w:drawing>
          <wp:inline distT="0" distB="0" distL="0" distR="0" wp14:anchorId="3C080E9E" wp14:editId="1C258C9B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iris_files/figure-docx/Var-5-Specie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D38C1" w14:textId="77777777" w:rsidR="00F870CA" w:rsidRDefault="00F870CA" w:rsidP="00F870CA">
      <w:pPr>
        <w:pStyle w:val="Compact"/>
        <w:numPr>
          <w:ilvl w:val="0"/>
          <w:numId w:val="2"/>
        </w:numPr>
      </w:pPr>
      <w:r>
        <w:t>Observed factor levels: "</w:t>
      </w:r>
      <w:proofErr w:type="spellStart"/>
      <w:r>
        <w:t>setosa</w:t>
      </w:r>
      <w:proofErr w:type="spellEnd"/>
      <w:r>
        <w:t>", "versicolor", "virginica".</w:t>
      </w:r>
    </w:p>
    <w:p w14:paraId="5AE728F7" w14:textId="77777777" w:rsidR="00F870CA" w:rsidRDefault="00F870CA" w:rsidP="00F870CA">
      <w:r>
        <w:pict w14:anchorId="1E142318">
          <v:rect id="_x0000_i1029" style="width:0;height:1.5pt" o:hralign="center" o:hrstd="t" o:hr="t"/>
        </w:pict>
      </w:r>
    </w:p>
    <w:p w14:paraId="711B784D" w14:textId="77777777" w:rsidR="00F870CA" w:rsidRDefault="00F870CA" w:rsidP="00F870CA">
      <w:pPr>
        <w:pStyle w:val="FirstParagraph"/>
      </w:pPr>
      <w:r>
        <w:t>Report generation information:</w:t>
      </w:r>
    </w:p>
    <w:p w14:paraId="45E30361" w14:textId="77777777" w:rsidR="00F870CA" w:rsidRDefault="00F870CA" w:rsidP="00F870CA">
      <w:pPr>
        <w:numPr>
          <w:ilvl w:val="0"/>
          <w:numId w:val="2"/>
        </w:numPr>
        <w:spacing w:after="200" w:line="240" w:lineRule="auto"/>
      </w:pPr>
      <w:r>
        <w:t>Created by: Could not determine from system (username: Unknown)</w:t>
      </w:r>
    </w:p>
    <w:p w14:paraId="31057F2C" w14:textId="77777777" w:rsidR="00F870CA" w:rsidRDefault="00F870CA" w:rsidP="00F870CA">
      <w:pPr>
        <w:numPr>
          <w:ilvl w:val="0"/>
          <w:numId w:val="2"/>
        </w:numPr>
        <w:spacing w:after="200" w:line="240" w:lineRule="auto"/>
      </w:pPr>
      <w:r>
        <w:t xml:space="preserve">Report creation time: Tue Apr </w:t>
      </w:r>
      <w:proofErr w:type="gramStart"/>
      <w:r>
        <w:t>28</w:t>
      </w:r>
      <w:proofErr w:type="gramEnd"/>
      <w:r>
        <w:t xml:space="preserve"> 2020 10:19:51</w:t>
      </w:r>
    </w:p>
    <w:p w14:paraId="3AEC9A25" w14:textId="77777777" w:rsidR="00F870CA" w:rsidRDefault="00F870CA" w:rsidP="00F870CA">
      <w:pPr>
        <w:numPr>
          <w:ilvl w:val="0"/>
          <w:numId w:val="2"/>
        </w:numPr>
        <w:spacing w:after="200" w:line="240" w:lineRule="auto"/>
      </w:pPr>
      <w:r>
        <w:t xml:space="preserve">Report was run from directory: </w:t>
      </w:r>
      <w:r>
        <w:rPr>
          <w:rStyle w:val="VerbatimChar"/>
        </w:rPr>
        <w:t>C:/Users/user/OneDrive/Documents</w:t>
      </w:r>
    </w:p>
    <w:p w14:paraId="21E24B25" w14:textId="77777777" w:rsidR="00F870CA" w:rsidRDefault="00F870CA" w:rsidP="00F870CA">
      <w:pPr>
        <w:numPr>
          <w:ilvl w:val="0"/>
          <w:numId w:val="2"/>
        </w:numPr>
        <w:spacing w:after="200" w:line="240" w:lineRule="auto"/>
      </w:pPr>
      <w:proofErr w:type="spellStart"/>
      <w:r>
        <w:t>dataMaid</w:t>
      </w:r>
      <w:proofErr w:type="spellEnd"/>
      <w:r>
        <w:t xml:space="preserve"> v1.4.0 [</w:t>
      </w:r>
      <w:proofErr w:type="spellStart"/>
      <w:r>
        <w:t>Pkg</w:t>
      </w:r>
      <w:proofErr w:type="spellEnd"/>
      <w:r>
        <w:t>: 2019-12-10 from CRAN (R 3.6.3)]</w:t>
      </w:r>
    </w:p>
    <w:p w14:paraId="01698BC8" w14:textId="77777777" w:rsidR="00F870CA" w:rsidRDefault="00F870CA" w:rsidP="00F870CA">
      <w:pPr>
        <w:numPr>
          <w:ilvl w:val="0"/>
          <w:numId w:val="2"/>
        </w:numPr>
        <w:spacing w:after="200" w:line="240" w:lineRule="auto"/>
      </w:pPr>
      <w:r>
        <w:t>R version 3.6.2 (2019-12-12).</w:t>
      </w:r>
    </w:p>
    <w:p w14:paraId="49243A1E" w14:textId="77777777" w:rsidR="00F870CA" w:rsidRDefault="00F870CA" w:rsidP="00F870CA">
      <w:pPr>
        <w:numPr>
          <w:ilvl w:val="0"/>
          <w:numId w:val="2"/>
        </w:numPr>
        <w:spacing w:after="200" w:line="240" w:lineRule="auto"/>
      </w:pPr>
      <w:r>
        <w:t>Platform: x86_64-w64-mingw32/x64 (64-</w:t>
      </w:r>
      <w:proofErr w:type="gramStart"/>
      <w:r>
        <w:t>bit)(</w:t>
      </w:r>
      <w:proofErr w:type="gramEnd"/>
      <w:r>
        <w:t>Windows 10 x64 (build 18362)).</w:t>
      </w:r>
    </w:p>
    <w:p w14:paraId="0DD66F2A" w14:textId="77777777" w:rsidR="00F870CA" w:rsidRDefault="00F870CA" w:rsidP="00F870CA">
      <w:pPr>
        <w:numPr>
          <w:ilvl w:val="0"/>
          <w:numId w:val="2"/>
        </w:numPr>
        <w:spacing w:after="200" w:line="240" w:lineRule="auto"/>
      </w:pPr>
      <w:r>
        <w:t xml:space="preserve">Function call: </w:t>
      </w:r>
      <w:proofErr w:type="spellStart"/>
      <w:r>
        <w:rPr>
          <w:rStyle w:val="VerbatimChar"/>
        </w:rPr>
        <w:t>dataMaid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makeDataReport</w:t>
      </w:r>
      <w:proofErr w:type="spellEnd"/>
      <w:r>
        <w:rPr>
          <w:rStyle w:val="VerbatimChar"/>
        </w:rPr>
        <w:t xml:space="preserve">(data = iris, mode = c("summarize", "visualize",  "check"), </w:t>
      </w:r>
      <w:proofErr w:type="spellStart"/>
      <w:r>
        <w:rPr>
          <w:rStyle w:val="VerbatimChar"/>
        </w:rPr>
        <w:t>smartNum</w:t>
      </w:r>
      <w:proofErr w:type="spellEnd"/>
      <w:r>
        <w:rPr>
          <w:rStyle w:val="VerbatimChar"/>
        </w:rPr>
        <w:t xml:space="preserve"> = FALSE, file = "</w:t>
      </w:r>
      <w:proofErr w:type="spellStart"/>
      <w:r>
        <w:rPr>
          <w:rStyle w:val="VerbatimChar"/>
        </w:rPr>
        <w:t>codebook_iris.Rmd</w:t>
      </w:r>
      <w:proofErr w:type="spellEnd"/>
      <w:r>
        <w:rPr>
          <w:rStyle w:val="VerbatimChar"/>
        </w:rPr>
        <w:t>", checks = list( character = "</w:t>
      </w:r>
      <w:proofErr w:type="spellStart"/>
      <w:r>
        <w:rPr>
          <w:rStyle w:val="VerbatimChar"/>
        </w:rPr>
        <w:t>showAllFactorLevels</w:t>
      </w:r>
      <w:proofErr w:type="spellEnd"/>
      <w:r>
        <w:rPr>
          <w:rStyle w:val="VerbatimChar"/>
        </w:rPr>
        <w:t>", factor = "</w:t>
      </w:r>
      <w:proofErr w:type="spellStart"/>
      <w:r>
        <w:rPr>
          <w:rStyle w:val="VerbatimChar"/>
        </w:rPr>
        <w:t>showAllFactorLevels</w:t>
      </w:r>
      <w:proofErr w:type="spellEnd"/>
      <w:r>
        <w:rPr>
          <w:rStyle w:val="VerbatimChar"/>
        </w:rPr>
        <w:t>",  labelled = "</w:t>
      </w:r>
      <w:proofErr w:type="spellStart"/>
      <w:r>
        <w:rPr>
          <w:rStyle w:val="VerbatimChar"/>
        </w:rPr>
        <w:t>showAllFactorLevels</w:t>
      </w:r>
      <w:proofErr w:type="spellEnd"/>
      <w:r>
        <w:rPr>
          <w:rStyle w:val="VerbatimChar"/>
        </w:rPr>
        <w:t xml:space="preserve">", </w:t>
      </w:r>
      <w:proofErr w:type="spellStart"/>
      <w:r>
        <w:rPr>
          <w:rStyle w:val="VerbatimChar"/>
        </w:rPr>
        <w:t>haven_labelled</w:t>
      </w:r>
      <w:proofErr w:type="spellEnd"/>
      <w:r>
        <w:rPr>
          <w:rStyle w:val="VerbatimChar"/>
        </w:rPr>
        <w:t xml:space="preserve"> = "</w:t>
      </w:r>
      <w:proofErr w:type="spellStart"/>
      <w:r>
        <w:rPr>
          <w:rStyle w:val="VerbatimChar"/>
        </w:rPr>
        <w:t>showAllFactorLevels</w:t>
      </w:r>
      <w:proofErr w:type="spellEnd"/>
      <w:r>
        <w:rPr>
          <w:rStyle w:val="VerbatimChar"/>
        </w:rPr>
        <w:t xml:space="preserve">",  numeric = NULL, integer = NULL, logical = NULL, Date = NULL),  </w:t>
      </w:r>
      <w:proofErr w:type="spellStart"/>
      <w:r>
        <w:rPr>
          <w:rStyle w:val="VerbatimChar"/>
        </w:rPr>
        <w:t>listChecks</w:t>
      </w:r>
      <w:proofErr w:type="spellEnd"/>
      <w:r>
        <w:rPr>
          <w:rStyle w:val="VerbatimChar"/>
        </w:rPr>
        <w:t xml:space="preserve"> = FALSE, </w:t>
      </w:r>
      <w:proofErr w:type="spellStart"/>
      <w:r>
        <w:rPr>
          <w:rStyle w:val="VerbatimChar"/>
        </w:rPr>
        <w:t>maxProbVals</w:t>
      </w:r>
      <w:proofErr w:type="spellEnd"/>
      <w:r>
        <w:rPr>
          <w:rStyle w:val="VerbatimChar"/>
        </w:rPr>
        <w:t xml:space="preserve"> = Inf, codebook = TRUE, </w:t>
      </w:r>
      <w:proofErr w:type="spellStart"/>
      <w:r>
        <w:rPr>
          <w:rStyle w:val="VerbatimChar"/>
        </w:rPr>
        <w:t>reportTitle</w:t>
      </w:r>
      <w:proofErr w:type="spellEnd"/>
      <w:r>
        <w:rPr>
          <w:rStyle w:val="VerbatimChar"/>
        </w:rPr>
        <w:t xml:space="preserve"> = "Codebook for iris")</w:t>
      </w:r>
    </w:p>
    <w:p w14:paraId="76734A2A" w14:textId="77777777" w:rsidR="00C86320" w:rsidRDefault="00C86320">
      <w:r>
        <w:br w:type="page"/>
      </w:r>
    </w:p>
    <w:p w14:paraId="3FF11808" w14:textId="77777777" w:rsidR="00C86320" w:rsidRDefault="00C86320" w:rsidP="00C86320">
      <w:r>
        <w:lastRenderedPageBreak/>
        <w:t>Description of Codebook:</w:t>
      </w:r>
    </w:p>
    <w:p w14:paraId="1F33BE9A" w14:textId="77777777" w:rsidR="00C86320" w:rsidRDefault="00C86320" w:rsidP="00C86320">
      <w:pPr>
        <w:pStyle w:val="ListParagraph"/>
        <w:numPr>
          <w:ilvl w:val="0"/>
          <w:numId w:val="1"/>
        </w:numPr>
      </w:pPr>
      <w:r>
        <w:t xml:space="preserve">While displaying the iris using code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C86320" w14:paraId="72E09AB3" w14:textId="77777777" w:rsidTr="00616C2A">
        <w:tc>
          <w:tcPr>
            <w:tcW w:w="9016" w:type="dxa"/>
          </w:tcPr>
          <w:p w14:paraId="1F23EFAA" w14:textId="77777777" w:rsidR="00C86320" w:rsidRPr="00C86320" w:rsidRDefault="00C86320" w:rsidP="00C86320">
            <w:pPr>
              <w:pStyle w:val="ListParagraph"/>
              <w:rPr>
                <w:color w:val="00B050"/>
              </w:rPr>
            </w:pPr>
            <w:r w:rsidRPr="00C86320">
              <w:rPr>
                <w:color w:val="00B050"/>
              </w:rPr>
              <w:t>#call library to be used to make codebook</w:t>
            </w:r>
          </w:p>
          <w:p w14:paraId="40AE1ECE" w14:textId="77777777" w:rsidR="00C86320" w:rsidRDefault="00C86320" w:rsidP="00C86320">
            <w:pPr>
              <w:pStyle w:val="ListParagraph"/>
            </w:pPr>
            <w:r w:rsidRPr="00C86320">
              <w:t>library(</w:t>
            </w:r>
            <w:proofErr w:type="spellStart"/>
            <w:r w:rsidRPr="00C86320">
              <w:t>dataMaid</w:t>
            </w:r>
            <w:proofErr w:type="spellEnd"/>
            <w:r w:rsidRPr="00C86320">
              <w:t>)</w:t>
            </w:r>
          </w:p>
        </w:tc>
      </w:tr>
    </w:tbl>
    <w:p w14:paraId="2D9BCB60" w14:textId="77777777" w:rsidR="00C86320" w:rsidRDefault="00C86320" w:rsidP="00C86320">
      <w:pPr>
        <w:pStyle w:val="ListParagraph"/>
      </w:pPr>
    </w:p>
    <w:p w14:paraId="4CD5EF93" w14:textId="77777777" w:rsidR="00C86320" w:rsidRDefault="00C86320" w:rsidP="00C86320">
      <w:pPr>
        <w:pStyle w:val="ListParagraph"/>
      </w:pPr>
      <w:r>
        <w:t xml:space="preserve">RStudio will </w:t>
      </w:r>
      <w:r w:rsidR="001C55F6">
        <w:t>call library and use package “</w:t>
      </w:r>
      <w:proofErr w:type="spellStart"/>
      <w:r w:rsidR="001C55F6">
        <w:t>dataMaid</w:t>
      </w:r>
      <w:proofErr w:type="spellEnd"/>
      <w:r w:rsidR="001C55F6">
        <w:t>” to be used to make a codebook.</w:t>
      </w:r>
      <w:r>
        <w:br/>
      </w:r>
    </w:p>
    <w:p w14:paraId="4654C21A" w14:textId="77777777" w:rsidR="00C86320" w:rsidRDefault="00C86320" w:rsidP="00C86320">
      <w:pPr>
        <w:pStyle w:val="ListParagraph"/>
        <w:numPr>
          <w:ilvl w:val="0"/>
          <w:numId w:val="1"/>
        </w:numPr>
      </w:pPr>
      <w:r>
        <w:t>while calling for codebook and storing in 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C86320" w14:paraId="3BE52653" w14:textId="77777777" w:rsidTr="00616C2A">
        <w:tc>
          <w:tcPr>
            <w:tcW w:w="9016" w:type="dxa"/>
          </w:tcPr>
          <w:p w14:paraId="3CA74845" w14:textId="77777777" w:rsidR="00C86320" w:rsidRPr="00C86320" w:rsidRDefault="00C86320" w:rsidP="00C86320">
            <w:pPr>
              <w:pStyle w:val="ListParagraph"/>
              <w:rPr>
                <w:color w:val="00B050"/>
              </w:rPr>
            </w:pPr>
            <w:r w:rsidRPr="00C86320">
              <w:rPr>
                <w:color w:val="00B050"/>
              </w:rPr>
              <w:t>#declare which data set to be used</w:t>
            </w:r>
          </w:p>
          <w:p w14:paraId="788C5D53" w14:textId="77777777" w:rsidR="00C86320" w:rsidRDefault="00C86320" w:rsidP="00C86320">
            <w:pPr>
              <w:pStyle w:val="ListParagraph"/>
            </w:pPr>
            <w:r w:rsidRPr="00C86320">
              <w:t>data("iris")</w:t>
            </w:r>
          </w:p>
        </w:tc>
      </w:tr>
    </w:tbl>
    <w:p w14:paraId="60FC0AA7" w14:textId="77777777" w:rsidR="00C86320" w:rsidRDefault="00C86320" w:rsidP="00C86320">
      <w:pPr>
        <w:pStyle w:val="ListParagraph"/>
      </w:pPr>
    </w:p>
    <w:p w14:paraId="403193F7" w14:textId="77777777" w:rsidR="00C86320" w:rsidRDefault="00C86320" w:rsidP="001C55F6">
      <w:pPr>
        <w:pStyle w:val="ListParagraph"/>
      </w:pPr>
      <w:r>
        <w:t xml:space="preserve">RStudio will </w:t>
      </w:r>
      <w:r w:rsidR="001C55F6">
        <w:t xml:space="preserve">compile all data regarding data set iris into the </w:t>
      </w:r>
      <w:proofErr w:type="spellStart"/>
      <w:r w:rsidR="001C55F6">
        <w:t>dataMaid’s</w:t>
      </w:r>
      <w:proofErr w:type="spellEnd"/>
      <w:r w:rsidR="001C55F6">
        <w:t xml:space="preserve"> library. This data will be stored in </w:t>
      </w:r>
      <w:proofErr w:type="spellStart"/>
      <w:r w:rsidR="001C55F6">
        <w:t>dataMaid</w:t>
      </w:r>
      <w:proofErr w:type="spellEnd"/>
      <w:r w:rsidR="001C55F6">
        <w:t xml:space="preserve"> as set of data to be used.</w:t>
      </w:r>
    </w:p>
    <w:p w14:paraId="490648C4" w14:textId="77777777" w:rsidR="00C86320" w:rsidRDefault="00C86320" w:rsidP="00C86320">
      <w:pPr>
        <w:pStyle w:val="ListParagraph"/>
      </w:pPr>
    </w:p>
    <w:p w14:paraId="11225F79" w14:textId="77777777" w:rsidR="00C86320" w:rsidRDefault="00C86320" w:rsidP="00C86320">
      <w:pPr>
        <w:pStyle w:val="ListParagraph"/>
        <w:numPr>
          <w:ilvl w:val="0"/>
          <w:numId w:val="1"/>
        </w:numPr>
      </w:pPr>
      <w:r>
        <w:t xml:space="preserve">while summary for codebook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C86320" w14:paraId="4278248F" w14:textId="77777777" w:rsidTr="00616C2A">
        <w:tc>
          <w:tcPr>
            <w:tcW w:w="9016" w:type="dxa"/>
          </w:tcPr>
          <w:p w14:paraId="6EB55762" w14:textId="77777777" w:rsidR="00C86320" w:rsidRPr="00C86320" w:rsidRDefault="00C86320" w:rsidP="00C86320">
            <w:pPr>
              <w:pStyle w:val="ListParagraph"/>
              <w:rPr>
                <w:color w:val="00B050"/>
              </w:rPr>
            </w:pPr>
            <w:r w:rsidRPr="00C86320">
              <w:rPr>
                <w:color w:val="00B050"/>
              </w:rPr>
              <w:t>#make a codebook for iris</w:t>
            </w:r>
          </w:p>
          <w:p w14:paraId="3DE62DCF" w14:textId="77777777" w:rsidR="00C86320" w:rsidRDefault="00C86320" w:rsidP="00C86320">
            <w:pPr>
              <w:pStyle w:val="ListParagraph"/>
            </w:pPr>
            <w:proofErr w:type="spellStart"/>
            <w:r w:rsidRPr="00C86320">
              <w:t>makeCodebook</w:t>
            </w:r>
            <w:proofErr w:type="spellEnd"/>
            <w:r w:rsidRPr="00C86320">
              <w:t>(iris)</w:t>
            </w:r>
          </w:p>
        </w:tc>
      </w:tr>
    </w:tbl>
    <w:p w14:paraId="161F4AEF" w14:textId="77777777" w:rsidR="00C86320" w:rsidRDefault="00C86320" w:rsidP="00C86320">
      <w:pPr>
        <w:pStyle w:val="ListParagraph"/>
      </w:pPr>
    </w:p>
    <w:p w14:paraId="498A6327" w14:textId="77777777" w:rsidR="00C86320" w:rsidRPr="00C86320" w:rsidRDefault="00C86320" w:rsidP="00C86320">
      <w:pPr>
        <w:pStyle w:val="ListParagraph"/>
      </w:pPr>
      <w:r>
        <w:t>RStudio will</w:t>
      </w:r>
      <w:r w:rsidR="001C55F6">
        <w:t xml:space="preserve"> make the codebook for the data set declared. In this case, it will make the codebook base on data set iris. The data set will be displayed in a word doc format.</w:t>
      </w:r>
      <w:r>
        <w:rPr>
          <w:b/>
          <w:bCs/>
        </w:rPr>
        <w:t xml:space="preserve"> </w:t>
      </w:r>
    </w:p>
    <w:p w14:paraId="72990D1F" w14:textId="765626D2" w:rsidR="008416D8" w:rsidRDefault="00FB515C" w:rsidP="008416D8">
      <w:pPr>
        <w:rPr>
          <w:b/>
          <w:bCs/>
          <w:lang w:val="en-US"/>
        </w:rPr>
      </w:pPr>
      <w:r>
        <w:rPr>
          <w:b/>
          <w:bCs/>
          <w:lang w:val="en-US"/>
        </w:rPr>
        <w:t>3</w:t>
      </w:r>
      <w:r w:rsidR="008416D8">
        <w:rPr>
          <w:b/>
          <w:bCs/>
          <w:lang w:val="en-US"/>
        </w:rPr>
        <w:t xml:space="preserve">) </w:t>
      </w:r>
      <w:r w:rsidRPr="00FB515C">
        <w:rPr>
          <w:b/>
          <w:bCs/>
          <w:lang w:val="en-US"/>
        </w:rPr>
        <w:t>Manually create a custom codebook.</w:t>
      </w:r>
    </w:p>
    <w:p w14:paraId="74996115" w14:textId="77777777" w:rsidR="008416D8" w:rsidRPr="00F35A62" w:rsidRDefault="008416D8" w:rsidP="008416D8">
      <w:pPr>
        <w:rPr>
          <w:lang w:val="en-US"/>
        </w:rPr>
      </w:pPr>
      <w:r w:rsidRPr="00F35A62">
        <w:rPr>
          <w:lang w:val="en-US"/>
        </w:rPr>
        <w:t>Below is the code used in RStudio to generate the Codebo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416D8" w14:paraId="67A3DE98" w14:textId="77777777" w:rsidTr="00616C2A">
        <w:tc>
          <w:tcPr>
            <w:tcW w:w="9016" w:type="dxa"/>
          </w:tcPr>
          <w:p w14:paraId="6814DB3C" w14:textId="77777777" w:rsidR="004D3E6E" w:rsidRPr="004D3E6E" w:rsidRDefault="004D3E6E" w:rsidP="004D3E6E">
            <w:pPr>
              <w:rPr>
                <w:color w:val="00B050"/>
              </w:rPr>
            </w:pPr>
          </w:p>
          <w:p w14:paraId="032B8C8E" w14:textId="77777777" w:rsidR="004D3E6E" w:rsidRPr="004D3E6E" w:rsidRDefault="004D3E6E" w:rsidP="004D3E6E">
            <w:pPr>
              <w:rPr>
                <w:color w:val="00B050"/>
              </w:rPr>
            </w:pPr>
            <w:r w:rsidRPr="004D3E6E">
              <w:rPr>
                <w:color w:val="00B050"/>
              </w:rPr>
              <w:t>#display format of the data provided in data set</w:t>
            </w:r>
          </w:p>
          <w:p w14:paraId="38BBCB73" w14:textId="77777777" w:rsidR="004D3E6E" w:rsidRPr="004D3E6E" w:rsidRDefault="004D3E6E" w:rsidP="004D3E6E">
            <w:r w:rsidRPr="004D3E6E">
              <w:t>class(iris3)</w:t>
            </w:r>
          </w:p>
          <w:p w14:paraId="1778C689" w14:textId="77777777" w:rsidR="004D3E6E" w:rsidRPr="004D3E6E" w:rsidRDefault="004D3E6E" w:rsidP="004D3E6E">
            <w:pPr>
              <w:rPr>
                <w:color w:val="00B050"/>
              </w:rPr>
            </w:pPr>
          </w:p>
          <w:p w14:paraId="0F653264" w14:textId="77777777" w:rsidR="004D3E6E" w:rsidRPr="004D3E6E" w:rsidRDefault="004D3E6E" w:rsidP="004D3E6E">
            <w:pPr>
              <w:rPr>
                <w:color w:val="00B050"/>
              </w:rPr>
            </w:pPr>
            <w:r w:rsidRPr="004D3E6E">
              <w:rPr>
                <w:color w:val="00B050"/>
              </w:rPr>
              <w:t>#display the type of data for every data</w:t>
            </w:r>
            <w:bookmarkStart w:id="8" w:name="_GoBack"/>
            <w:bookmarkEnd w:id="8"/>
          </w:p>
          <w:p w14:paraId="384AD7C8" w14:textId="77777777" w:rsidR="004D3E6E" w:rsidRPr="004D3E6E" w:rsidRDefault="004D3E6E" w:rsidP="004D3E6E">
            <w:proofErr w:type="spellStart"/>
            <w:r w:rsidRPr="004D3E6E">
              <w:t>sapply</w:t>
            </w:r>
            <w:proofErr w:type="spellEnd"/>
            <w:r w:rsidRPr="004D3E6E">
              <w:t>(iris</w:t>
            </w:r>
            <w:proofErr w:type="gramStart"/>
            <w:r w:rsidRPr="004D3E6E">
              <w:t>3,class</w:t>
            </w:r>
            <w:proofErr w:type="gramEnd"/>
            <w:r w:rsidRPr="004D3E6E">
              <w:t>)</w:t>
            </w:r>
          </w:p>
          <w:p w14:paraId="2A44E900" w14:textId="77777777" w:rsidR="004D3E6E" w:rsidRPr="004D3E6E" w:rsidRDefault="004D3E6E" w:rsidP="004D3E6E">
            <w:pPr>
              <w:rPr>
                <w:color w:val="00B050"/>
              </w:rPr>
            </w:pPr>
          </w:p>
          <w:p w14:paraId="30AB7A92" w14:textId="77777777" w:rsidR="004D3E6E" w:rsidRPr="004D3E6E" w:rsidRDefault="004D3E6E" w:rsidP="004D3E6E">
            <w:pPr>
              <w:rPr>
                <w:color w:val="00B050"/>
              </w:rPr>
            </w:pPr>
            <w:r w:rsidRPr="004D3E6E">
              <w:rPr>
                <w:color w:val="00B050"/>
              </w:rPr>
              <w:t>#display the occurrence of min value</w:t>
            </w:r>
          </w:p>
          <w:p w14:paraId="3D89F726" w14:textId="77777777" w:rsidR="004D3E6E" w:rsidRPr="004D3E6E" w:rsidRDefault="004D3E6E" w:rsidP="004D3E6E">
            <w:proofErr w:type="spellStart"/>
            <w:proofErr w:type="gramStart"/>
            <w:r w:rsidRPr="004D3E6E">
              <w:t>sapply</w:t>
            </w:r>
            <w:proofErr w:type="spellEnd"/>
            <w:r w:rsidRPr="004D3E6E">
              <w:t>(</w:t>
            </w:r>
            <w:proofErr w:type="gramEnd"/>
            <w:r w:rsidRPr="004D3E6E">
              <w:t>iris3, min)</w:t>
            </w:r>
          </w:p>
          <w:p w14:paraId="70DB4AE9" w14:textId="77777777" w:rsidR="004D3E6E" w:rsidRPr="004D3E6E" w:rsidRDefault="004D3E6E" w:rsidP="004D3E6E">
            <w:pPr>
              <w:rPr>
                <w:color w:val="00B050"/>
              </w:rPr>
            </w:pPr>
          </w:p>
          <w:p w14:paraId="27D5D23E" w14:textId="77777777" w:rsidR="004D3E6E" w:rsidRPr="004D3E6E" w:rsidRDefault="004D3E6E" w:rsidP="004D3E6E">
            <w:pPr>
              <w:rPr>
                <w:color w:val="00B050"/>
              </w:rPr>
            </w:pPr>
            <w:r w:rsidRPr="004D3E6E">
              <w:rPr>
                <w:color w:val="00B050"/>
              </w:rPr>
              <w:t>#display the occurrence of max value</w:t>
            </w:r>
          </w:p>
          <w:p w14:paraId="50EF6944" w14:textId="77777777" w:rsidR="004D3E6E" w:rsidRPr="004D3E6E" w:rsidRDefault="004D3E6E" w:rsidP="004D3E6E">
            <w:proofErr w:type="spellStart"/>
            <w:proofErr w:type="gramStart"/>
            <w:r w:rsidRPr="004D3E6E">
              <w:t>sapply</w:t>
            </w:r>
            <w:proofErr w:type="spellEnd"/>
            <w:r w:rsidRPr="004D3E6E">
              <w:t>(</w:t>
            </w:r>
            <w:proofErr w:type="gramEnd"/>
            <w:r w:rsidRPr="004D3E6E">
              <w:t>iris3, max)</w:t>
            </w:r>
          </w:p>
          <w:p w14:paraId="0BA64041" w14:textId="77777777" w:rsidR="004D3E6E" w:rsidRPr="004D3E6E" w:rsidRDefault="004D3E6E" w:rsidP="004D3E6E">
            <w:pPr>
              <w:rPr>
                <w:color w:val="00B050"/>
              </w:rPr>
            </w:pPr>
          </w:p>
          <w:p w14:paraId="03FBBC55" w14:textId="77777777" w:rsidR="004D3E6E" w:rsidRPr="004D3E6E" w:rsidRDefault="004D3E6E" w:rsidP="004D3E6E">
            <w:pPr>
              <w:rPr>
                <w:color w:val="00B050"/>
              </w:rPr>
            </w:pPr>
            <w:r w:rsidRPr="004D3E6E">
              <w:rPr>
                <w:color w:val="00B050"/>
              </w:rPr>
              <w:t>#display the occurrence of range value</w:t>
            </w:r>
          </w:p>
          <w:p w14:paraId="6B74BDA0" w14:textId="77777777" w:rsidR="004D3E6E" w:rsidRPr="004D3E6E" w:rsidRDefault="004D3E6E" w:rsidP="004D3E6E">
            <w:proofErr w:type="spellStart"/>
            <w:proofErr w:type="gramStart"/>
            <w:r w:rsidRPr="004D3E6E">
              <w:t>sapply</w:t>
            </w:r>
            <w:proofErr w:type="spellEnd"/>
            <w:r w:rsidRPr="004D3E6E">
              <w:t>(</w:t>
            </w:r>
            <w:proofErr w:type="gramEnd"/>
            <w:r w:rsidRPr="004D3E6E">
              <w:t>iris3, range)</w:t>
            </w:r>
          </w:p>
          <w:p w14:paraId="789B9E87" w14:textId="77777777" w:rsidR="004D3E6E" w:rsidRPr="004D3E6E" w:rsidRDefault="004D3E6E" w:rsidP="004D3E6E">
            <w:pPr>
              <w:rPr>
                <w:color w:val="00B050"/>
              </w:rPr>
            </w:pPr>
          </w:p>
          <w:p w14:paraId="051DA78B" w14:textId="77777777" w:rsidR="004D3E6E" w:rsidRPr="004D3E6E" w:rsidRDefault="004D3E6E" w:rsidP="004D3E6E">
            <w:pPr>
              <w:rPr>
                <w:color w:val="00B050"/>
              </w:rPr>
            </w:pPr>
            <w:r w:rsidRPr="004D3E6E">
              <w:rPr>
                <w:color w:val="00B050"/>
              </w:rPr>
              <w:t>#display the summary of the data</w:t>
            </w:r>
          </w:p>
          <w:p w14:paraId="73F854C0" w14:textId="77777777" w:rsidR="008416D8" w:rsidRDefault="004D3E6E" w:rsidP="004D3E6E">
            <w:r w:rsidRPr="004D3E6E">
              <w:t>summary(iris3)</w:t>
            </w:r>
          </w:p>
          <w:p w14:paraId="0D9D53C8" w14:textId="72424906" w:rsidR="004D3E6E" w:rsidRDefault="004D3E6E" w:rsidP="004D3E6E"/>
        </w:tc>
      </w:tr>
    </w:tbl>
    <w:p w14:paraId="149F5D3D" w14:textId="77777777" w:rsidR="008416D8" w:rsidRDefault="008416D8" w:rsidP="008416D8"/>
    <w:p w14:paraId="52C49A9A" w14:textId="77777777" w:rsidR="00995BF6" w:rsidRDefault="00995BF6">
      <w:r>
        <w:br w:type="page"/>
      </w:r>
    </w:p>
    <w:p w14:paraId="40C8B5D7" w14:textId="3D14671D" w:rsidR="008416D8" w:rsidRDefault="008416D8" w:rsidP="008416D8">
      <w:r>
        <w:lastRenderedPageBreak/>
        <w:t>Below is the result displayed by RStudio regarding the data set “iris”</w:t>
      </w:r>
    </w:p>
    <w:p w14:paraId="5D0AAF13" w14:textId="2E84A774" w:rsidR="002826FC" w:rsidRDefault="00F32E6C" w:rsidP="002826FC">
      <w:r>
        <w:rPr>
          <w:noProof/>
        </w:rPr>
        <w:drawing>
          <wp:inline distT="0" distB="0" distL="0" distR="0" wp14:anchorId="71D1B246" wp14:editId="5AB9C186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8DF30" w14:textId="793C0C04" w:rsidR="00995BF6" w:rsidRDefault="00995BF6" w:rsidP="002826FC">
      <w:r>
        <w:rPr>
          <w:noProof/>
        </w:rPr>
        <w:drawing>
          <wp:inline distT="0" distB="0" distL="0" distR="0" wp14:anchorId="776A8D39" wp14:editId="18A12603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5E7DF" w14:textId="190331D0" w:rsidR="00995BF6" w:rsidRDefault="00995BF6" w:rsidP="002826FC">
      <w:r>
        <w:rPr>
          <w:noProof/>
        </w:rPr>
        <w:lastRenderedPageBreak/>
        <w:drawing>
          <wp:inline distT="0" distB="0" distL="0" distR="0" wp14:anchorId="24965352" wp14:editId="56816534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AB9D4" w14:textId="5DAD94C1" w:rsidR="00995BF6" w:rsidRDefault="00995BF6" w:rsidP="002826FC"/>
    <w:p w14:paraId="50D211A4" w14:textId="77777777" w:rsidR="00995BF6" w:rsidRDefault="00995BF6" w:rsidP="00995BF6">
      <w:r>
        <w:t>Description of Codebook:</w:t>
      </w:r>
    </w:p>
    <w:p w14:paraId="25FBAA14" w14:textId="6D53334F" w:rsidR="00995BF6" w:rsidRDefault="00995BF6" w:rsidP="00995BF6">
      <w:pPr>
        <w:pStyle w:val="ListParagraph"/>
        <w:numPr>
          <w:ilvl w:val="0"/>
          <w:numId w:val="1"/>
        </w:numPr>
      </w:pPr>
      <w:r>
        <w:t xml:space="preserve">While </w:t>
      </w:r>
      <w:r w:rsidR="00F578C2">
        <w:t>displaying class or format</w:t>
      </w:r>
      <w: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995BF6" w14:paraId="20395212" w14:textId="77777777" w:rsidTr="00616C2A">
        <w:tc>
          <w:tcPr>
            <w:tcW w:w="9016" w:type="dxa"/>
          </w:tcPr>
          <w:p w14:paraId="272D7573" w14:textId="77777777" w:rsidR="00D05684" w:rsidRPr="00D05684" w:rsidRDefault="00D05684" w:rsidP="00D05684">
            <w:pPr>
              <w:pStyle w:val="ListParagraph"/>
              <w:rPr>
                <w:color w:val="00B050"/>
              </w:rPr>
            </w:pPr>
            <w:r w:rsidRPr="00D05684">
              <w:rPr>
                <w:color w:val="00B050"/>
              </w:rPr>
              <w:t>#display format of the data provided in data set</w:t>
            </w:r>
          </w:p>
          <w:p w14:paraId="3DB33D09" w14:textId="419F445D" w:rsidR="00995BF6" w:rsidRDefault="00D05684" w:rsidP="00D05684">
            <w:pPr>
              <w:pStyle w:val="ListParagraph"/>
            </w:pPr>
            <w:r w:rsidRPr="004D3E6E">
              <w:t>class(iris3)</w:t>
            </w:r>
          </w:p>
        </w:tc>
      </w:tr>
    </w:tbl>
    <w:p w14:paraId="520E412C" w14:textId="77777777" w:rsidR="00995BF6" w:rsidRDefault="00995BF6" w:rsidP="00995BF6">
      <w:pPr>
        <w:pStyle w:val="ListParagraph"/>
      </w:pPr>
    </w:p>
    <w:p w14:paraId="07E71D83" w14:textId="25627813" w:rsidR="00995BF6" w:rsidRDefault="00995BF6" w:rsidP="00995BF6">
      <w:pPr>
        <w:pStyle w:val="ListParagraph"/>
      </w:pPr>
      <w:r>
        <w:t xml:space="preserve">RStudio </w:t>
      </w:r>
      <w:proofErr w:type="gramStart"/>
      <w:r>
        <w:t xml:space="preserve">will </w:t>
      </w:r>
      <w:r w:rsidR="00D05684">
        <w:t xml:space="preserve"> display</w:t>
      </w:r>
      <w:proofErr w:type="gramEnd"/>
      <w:r w:rsidR="00D05684">
        <w:t xml:space="preserve"> the </w:t>
      </w:r>
      <w:r w:rsidR="005E3DD4">
        <w:t>format of the data set which is in array.</w:t>
      </w:r>
      <w:r>
        <w:br/>
      </w:r>
    </w:p>
    <w:p w14:paraId="4863ECFA" w14:textId="1FAEF622" w:rsidR="00995BF6" w:rsidRDefault="00995BF6" w:rsidP="00995BF6">
      <w:pPr>
        <w:pStyle w:val="ListParagraph"/>
        <w:numPr>
          <w:ilvl w:val="0"/>
          <w:numId w:val="1"/>
        </w:numPr>
      </w:pPr>
      <w:r>
        <w:t xml:space="preserve">while </w:t>
      </w:r>
      <w:r w:rsidR="00F578C2">
        <w:t xml:space="preserve">applying of data into specific field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995BF6" w14:paraId="29F33249" w14:textId="77777777" w:rsidTr="00616C2A">
        <w:tc>
          <w:tcPr>
            <w:tcW w:w="9016" w:type="dxa"/>
          </w:tcPr>
          <w:p w14:paraId="35AF3489" w14:textId="77777777" w:rsidR="00D05684" w:rsidRPr="00D05684" w:rsidRDefault="00D05684" w:rsidP="00D05684">
            <w:pPr>
              <w:pStyle w:val="ListParagraph"/>
              <w:rPr>
                <w:color w:val="00B050"/>
              </w:rPr>
            </w:pPr>
            <w:r w:rsidRPr="00D05684">
              <w:rPr>
                <w:color w:val="00B050"/>
              </w:rPr>
              <w:t>#display the type of data for every data</w:t>
            </w:r>
          </w:p>
          <w:p w14:paraId="1D7F33C7" w14:textId="77777777" w:rsidR="00D05684" w:rsidRPr="004D3E6E" w:rsidRDefault="00D05684" w:rsidP="00D05684">
            <w:pPr>
              <w:pStyle w:val="ListParagraph"/>
            </w:pPr>
            <w:proofErr w:type="spellStart"/>
            <w:r w:rsidRPr="004D3E6E">
              <w:t>sapply</w:t>
            </w:r>
            <w:proofErr w:type="spellEnd"/>
            <w:r w:rsidRPr="004D3E6E">
              <w:t>(iris</w:t>
            </w:r>
            <w:proofErr w:type="gramStart"/>
            <w:r w:rsidRPr="004D3E6E">
              <w:t>3,class</w:t>
            </w:r>
            <w:proofErr w:type="gramEnd"/>
            <w:r w:rsidRPr="004D3E6E">
              <w:t>)</w:t>
            </w:r>
          </w:p>
          <w:p w14:paraId="33F22220" w14:textId="77777777" w:rsidR="00D05684" w:rsidRPr="00D05684" w:rsidRDefault="00D05684" w:rsidP="00D05684">
            <w:pPr>
              <w:pStyle w:val="ListParagraph"/>
              <w:rPr>
                <w:color w:val="00B050"/>
              </w:rPr>
            </w:pPr>
          </w:p>
          <w:p w14:paraId="6B13EE61" w14:textId="77777777" w:rsidR="00D05684" w:rsidRPr="00D05684" w:rsidRDefault="00D05684" w:rsidP="00D05684">
            <w:pPr>
              <w:pStyle w:val="ListParagraph"/>
              <w:rPr>
                <w:color w:val="00B050"/>
              </w:rPr>
            </w:pPr>
            <w:r w:rsidRPr="00D05684">
              <w:rPr>
                <w:color w:val="00B050"/>
              </w:rPr>
              <w:t>#display the occurrence of min value</w:t>
            </w:r>
          </w:p>
          <w:p w14:paraId="76ACE763" w14:textId="77777777" w:rsidR="00D05684" w:rsidRPr="004D3E6E" w:rsidRDefault="00D05684" w:rsidP="00D05684">
            <w:pPr>
              <w:pStyle w:val="ListParagraph"/>
            </w:pPr>
            <w:proofErr w:type="spellStart"/>
            <w:proofErr w:type="gramStart"/>
            <w:r w:rsidRPr="004D3E6E">
              <w:t>sapply</w:t>
            </w:r>
            <w:proofErr w:type="spellEnd"/>
            <w:r w:rsidRPr="004D3E6E">
              <w:t>(</w:t>
            </w:r>
            <w:proofErr w:type="gramEnd"/>
            <w:r w:rsidRPr="004D3E6E">
              <w:t>iris3, min)</w:t>
            </w:r>
          </w:p>
          <w:p w14:paraId="6235AD62" w14:textId="77777777" w:rsidR="00D05684" w:rsidRPr="00D05684" w:rsidRDefault="00D05684" w:rsidP="00D05684">
            <w:pPr>
              <w:pStyle w:val="ListParagraph"/>
              <w:rPr>
                <w:color w:val="00B050"/>
              </w:rPr>
            </w:pPr>
          </w:p>
          <w:p w14:paraId="40498283" w14:textId="77777777" w:rsidR="00D05684" w:rsidRPr="00D05684" w:rsidRDefault="00D05684" w:rsidP="00D05684">
            <w:pPr>
              <w:pStyle w:val="ListParagraph"/>
              <w:rPr>
                <w:color w:val="00B050"/>
              </w:rPr>
            </w:pPr>
            <w:r w:rsidRPr="00D05684">
              <w:rPr>
                <w:color w:val="00B050"/>
              </w:rPr>
              <w:t>#display the occurrence of max value</w:t>
            </w:r>
          </w:p>
          <w:p w14:paraId="5F20A35F" w14:textId="77777777" w:rsidR="00D05684" w:rsidRPr="004D3E6E" w:rsidRDefault="00D05684" w:rsidP="00D05684">
            <w:pPr>
              <w:pStyle w:val="ListParagraph"/>
            </w:pPr>
            <w:proofErr w:type="spellStart"/>
            <w:proofErr w:type="gramStart"/>
            <w:r w:rsidRPr="004D3E6E">
              <w:t>sapply</w:t>
            </w:r>
            <w:proofErr w:type="spellEnd"/>
            <w:r w:rsidRPr="004D3E6E">
              <w:t>(</w:t>
            </w:r>
            <w:proofErr w:type="gramEnd"/>
            <w:r w:rsidRPr="004D3E6E">
              <w:t>iris3, max)</w:t>
            </w:r>
          </w:p>
          <w:p w14:paraId="02284DCE" w14:textId="77777777" w:rsidR="00D05684" w:rsidRPr="00D05684" w:rsidRDefault="00D05684" w:rsidP="00D05684">
            <w:pPr>
              <w:pStyle w:val="ListParagraph"/>
              <w:rPr>
                <w:color w:val="00B050"/>
              </w:rPr>
            </w:pPr>
          </w:p>
          <w:p w14:paraId="5F3D8697" w14:textId="77777777" w:rsidR="00D05684" w:rsidRPr="00D05684" w:rsidRDefault="00D05684" w:rsidP="00D05684">
            <w:pPr>
              <w:pStyle w:val="ListParagraph"/>
              <w:rPr>
                <w:color w:val="00B050"/>
              </w:rPr>
            </w:pPr>
            <w:r w:rsidRPr="00D05684">
              <w:rPr>
                <w:color w:val="00B050"/>
              </w:rPr>
              <w:t>#display the occurrence of range value</w:t>
            </w:r>
          </w:p>
          <w:p w14:paraId="239BC577" w14:textId="2A546A0A" w:rsidR="00995BF6" w:rsidRDefault="00D05684" w:rsidP="00D05684">
            <w:pPr>
              <w:pStyle w:val="ListParagraph"/>
            </w:pPr>
            <w:proofErr w:type="spellStart"/>
            <w:proofErr w:type="gramStart"/>
            <w:r w:rsidRPr="004D3E6E">
              <w:t>sapply</w:t>
            </w:r>
            <w:proofErr w:type="spellEnd"/>
            <w:r w:rsidRPr="004D3E6E">
              <w:t>(</w:t>
            </w:r>
            <w:proofErr w:type="gramEnd"/>
            <w:r w:rsidRPr="004D3E6E">
              <w:t>iris3, range</w:t>
            </w:r>
            <w:r>
              <w:t>)</w:t>
            </w:r>
          </w:p>
        </w:tc>
      </w:tr>
    </w:tbl>
    <w:p w14:paraId="71DCDC01" w14:textId="77777777" w:rsidR="00995BF6" w:rsidRDefault="00995BF6" w:rsidP="00995BF6">
      <w:pPr>
        <w:pStyle w:val="ListParagraph"/>
      </w:pPr>
    </w:p>
    <w:p w14:paraId="40F10920" w14:textId="0478A915" w:rsidR="00995BF6" w:rsidRDefault="00995BF6" w:rsidP="00995BF6">
      <w:pPr>
        <w:pStyle w:val="ListParagraph"/>
      </w:pPr>
      <w:r>
        <w:t xml:space="preserve">RStudio will </w:t>
      </w:r>
      <w:r w:rsidR="005E3DD4">
        <w:t xml:space="preserve">display the </w:t>
      </w:r>
      <w:r w:rsidR="00F2452C">
        <w:t>occurrence</w:t>
      </w:r>
      <w:r w:rsidR="005E3DD4">
        <w:t xml:space="preserve"> of </w:t>
      </w:r>
      <w:r w:rsidR="00CF2A4F">
        <w:t xml:space="preserve">class, </w:t>
      </w:r>
      <w:r w:rsidR="000C79AF">
        <w:t>minimum, maximum a</w:t>
      </w:r>
      <w:r w:rsidR="00CF2A4F">
        <w:t>nd range of data</w:t>
      </w:r>
      <w:r>
        <w:t>.</w:t>
      </w:r>
      <w:r w:rsidR="00CF2A4F">
        <w:t xml:space="preserve"> The reason why the data is </w:t>
      </w:r>
      <w:r w:rsidR="00F2452C">
        <w:t xml:space="preserve">in abundant is the redundancy of a single number as a minimum number or maximum number etc. </w:t>
      </w:r>
    </w:p>
    <w:p w14:paraId="79F7E6B7" w14:textId="6DCCE6E5" w:rsidR="00995BF6" w:rsidRDefault="00995BF6" w:rsidP="00995BF6">
      <w:pPr>
        <w:pStyle w:val="ListParagraph"/>
      </w:pPr>
    </w:p>
    <w:p w14:paraId="68C2DD38" w14:textId="16AD9B44" w:rsidR="00FB515C" w:rsidRDefault="00FB515C" w:rsidP="00995BF6">
      <w:pPr>
        <w:pStyle w:val="ListParagraph"/>
      </w:pPr>
    </w:p>
    <w:p w14:paraId="1D2A4517" w14:textId="79A93E78" w:rsidR="00FB515C" w:rsidRDefault="00FB515C" w:rsidP="00995BF6">
      <w:pPr>
        <w:pStyle w:val="ListParagraph"/>
      </w:pPr>
    </w:p>
    <w:p w14:paraId="6CCE8DDB" w14:textId="4B250BF6" w:rsidR="00FB515C" w:rsidRDefault="00FB515C" w:rsidP="00995BF6">
      <w:pPr>
        <w:pStyle w:val="ListParagraph"/>
      </w:pPr>
    </w:p>
    <w:p w14:paraId="6748AA84" w14:textId="77777777" w:rsidR="00FB515C" w:rsidRDefault="00FB515C" w:rsidP="00995BF6">
      <w:pPr>
        <w:pStyle w:val="ListParagraph"/>
      </w:pPr>
    </w:p>
    <w:p w14:paraId="365AEF5F" w14:textId="77777777" w:rsidR="00995BF6" w:rsidRDefault="00995BF6" w:rsidP="00995BF6">
      <w:pPr>
        <w:pStyle w:val="ListParagraph"/>
        <w:numPr>
          <w:ilvl w:val="0"/>
          <w:numId w:val="1"/>
        </w:numPr>
      </w:pPr>
      <w:r>
        <w:lastRenderedPageBreak/>
        <w:t xml:space="preserve">while summary for codebook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995BF6" w14:paraId="5A068A66" w14:textId="77777777" w:rsidTr="00616C2A">
        <w:tc>
          <w:tcPr>
            <w:tcW w:w="9016" w:type="dxa"/>
          </w:tcPr>
          <w:p w14:paraId="33C8F776" w14:textId="77777777" w:rsidR="00D05684" w:rsidRPr="00D05684" w:rsidRDefault="00D05684" w:rsidP="00D05684">
            <w:pPr>
              <w:pStyle w:val="ListParagraph"/>
              <w:rPr>
                <w:color w:val="00B050"/>
              </w:rPr>
            </w:pPr>
            <w:r w:rsidRPr="00D05684">
              <w:rPr>
                <w:color w:val="00B050"/>
              </w:rPr>
              <w:t>#display the summary of the data</w:t>
            </w:r>
          </w:p>
          <w:p w14:paraId="165F1DCA" w14:textId="42A76270" w:rsidR="00995BF6" w:rsidRDefault="00D05684" w:rsidP="00D05684">
            <w:pPr>
              <w:pStyle w:val="ListParagraph"/>
            </w:pPr>
            <w:r w:rsidRPr="004D3E6E">
              <w:t>summary(iris3)</w:t>
            </w:r>
          </w:p>
        </w:tc>
      </w:tr>
    </w:tbl>
    <w:p w14:paraId="47F857DA" w14:textId="77777777" w:rsidR="00995BF6" w:rsidRDefault="00995BF6" w:rsidP="00995BF6">
      <w:pPr>
        <w:pStyle w:val="ListParagraph"/>
      </w:pPr>
    </w:p>
    <w:p w14:paraId="1D4F1625" w14:textId="77777777" w:rsidR="00995BF6" w:rsidRPr="00C86320" w:rsidRDefault="00995BF6" w:rsidP="00995BF6">
      <w:pPr>
        <w:pStyle w:val="ListParagraph"/>
      </w:pPr>
      <w:r>
        <w:t xml:space="preserve">RStudio will make the codebook for the data set declared. In this case, it will make the codebook </w:t>
      </w:r>
      <w:proofErr w:type="spellStart"/>
      <w:r>
        <w:t>base</w:t>
      </w:r>
      <w:proofErr w:type="spellEnd"/>
      <w:r>
        <w:t xml:space="preserve"> on data set iris. The data set will be displayed in a word doc format.</w:t>
      </w:r>
      <w:r>
        <w:rPr>
          <w:b/>
          <w:bCs/>
        </w:rPr>
        <w:t xml:space="preserve"> </w:t>
      </w:r>
    </w:p>
    <w:p w14:paraId="6730A90C" w14:textId="77777777" w:rsidR="00995BF6" w:rsidRDefault="00995BF6" w:rsidP="002826FC"/>
    <w:sectPr w:rsidR="00995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B16CC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A224E2A"/>
    <w:multiLevelType w:val="hybridMultilevel"/>
    <w:tmpl w:val="B6A206B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5A62"/>
    <w:rsid w:val="000C79AF"/>
    <w:rsid w:val="001C55F6"/>
    <w:rsid w:val="002826FC"/>
    <w:rsid w:val="004D3E6E"/>
    <w:rsid w:val="005E3DD4"/>
    <w:rsid w:val="007E7117"/>
    <w:rsid w:val="008416D8"/>
    <w:rsid w:val="008D16E4"/>
    <w:rsid w:val="0099065F"/>
    <w:rsid w:val="00995BF6"/>
    <w:rsid w:val="00C86320"/>
    <w:rsid w:val="00CF2A4F"/>
    <w:rsid w:val="00D05684"/>
    <w:rsid w:val="00F2452C"/>
    <w:rsid w:val="00F32E6C"/>
    <w:rsid w:val="00F35A62"/>
    <w:rsid w:val="00F578C2"/>
    <w:rsid w:val="00F870CA"/>
    <w:rsid w:val="00FB5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C01EB"/>
  <w15:chartTrackingRefBased/>
  <w15:docId w15:val="{9F33D2D1-A459-4CAD-A720-378D7D175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870CA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870CA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5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26F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870CA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70C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BodyText">
    <w:name w:val="Body Text"/>
    <w:basedOn w:val="Normal"/>
    <w:link w:val="BodyTextChar"/>
    <w:qFormat/>
    <w:rsid w:val="00F870CA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F870CA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F870CA"/>
  </w:style>
  <w:style w:type="paragraph" w:customStyle="1" w:styleId="Compact">
    <w:name w:val="Compact"/>
    <w:basedOn w:val="BodyText"/>
    <w:qFormat/>
    <w:rsid w:val="00F870CA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F870C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F870C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F870CA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F870CA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Date">
    <w:name w:val="Date"/>
    <w:next w:val="BodyText"/>
    <w:link w:val="DateChar"/>
    <w:qFormat/>
    <w:rsid w:val="00F870C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F870CA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F870CA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DefaultParagraphFont"/>
    <w:link w:val="SourceCode"/>
    <w:rsid w:val="00F870CA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F870CA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F870CA"/>
    <w:pPr>
      <w:shd w:val="clear" w:color="auto" w:fill="F8F8F8"/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7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2</Pages>
  <Words>955</Words>
  <Characters>544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2 Frila</dc:creator>
  <cp:keywords/>
  <dc:description/>
  <cp:lastModifiedBy>Fri2 Frila</cp:lastModifiedBy>
  <cp:revision>13</cp:revision>
  <dcterms:created xsi:type="dcterms:W3CDTF">2020-04-28T01:46:00Z</dcterms:created>
  <dcterms:modified xsi:type="dcterms:W3CDTF">2020-04-28T03:15:00Z</dcterms:modified>
</cp:coreProperties>
</file>